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8DD99" w14:textId="5C434C16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1CCAC5CE" w14:textId="327C64B2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0FB1D01C" w14:textId="77777777" w:rsidR="005B197E" w:rsidRPr="004B4FCC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B1293E" w:rsidRPr="00B1293E" w14:paraId="2D5A7537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51D1A284" w14:textId="1544FAB8" w:rsidR="00B1293E" w:rsidRPr="002050E2" w:rsidRDefault="00F455D6" w:rsidP="00876108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nent</w:t>
            </w:r>
          </w:p>
        </w:tc>
        <w:tc>
          <w:tcPr>
            <w:tcW w:w="7654" w:type="dxa"/>
            <w:vAlign w:val="center"/>
          </w:tcPr>
          <w:p w14:paraId="725476B2" w14:textId="26E192B6" w:rsidR="00B1293E" w:rsidRPr="009E7485" w:rsidRDefault="00B1293E" w:rsidP="00876108">
            <w:pPr>
              <w:spacing w:after="0"/>
              <w:rPr>
                <w:lang w:val="en-US"/>
              </w:rPr>
            </w:pPr>
          </w:p>
        </w:tc>
      </w:tr>
      <w:tr w:rsidR="00A84205" w:rsidRPr="00B1293E" w14:paraId="1A1350B7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0219E9FC" w14:textId="30D73AFF" w:rsidR="00A84205" w:rsidRDefault="00A84205" w:rsidP="00A84205">
            <w:pPr>
              <w:spacing w:after="0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Institution</w:t>
            </w:r>
          </w:p>
        </w:tc>
        <w:tc>
          <w:tcPr>
            <w:tcW w:w="7654" w:type="dxa"/>
            <w:vAlign w:val="center"/>
          </w:tcPr>
          <w:p w14:paraId="3732271D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097295EF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3BE7CCAB" w14:textId="017D3F90" w:rsidR="00A84205" w:rsidRDefault="00A84205" w:rsidP="00A84205">
            <w:pPr>
              <w:spacing w:after="0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Email</w:t>
            </w:r>
          </w:p>
        </w:tc>
        <w:tc>
          <w:tcPr>
            <w:tcW w:w="7654" w:type="dxa"/>
            <w:vAlign w:val="center"/>
          </w:tcPr>
          <w:p w14:paraId="46A3800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3535AB48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6FB9A0D2" w14:textId="7DA6DB92" w:rsidR="00A84205" w:rsidRDefault="00A84205" w:rsidP="00A84205">
            <w:pPr>
              <w:spacing w:after="0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Phone</w:t>
            </w:r>
            <w:r w:rsidR="00AA2E4F">
              <w:rPr>
                <w:b/>
                <w:lang w:val="en-US"/>
              </w:rPr>
              <w:t xml:space="preserve"> </w:t>
            </w:r>
            <w:r w:rsidRPr="002050E2">
              <w:rPr>
                <w:b/>
                <w:lang w:val="en-US"/>
              </w:rPr>
              <w:t>/</w:t>
            </w:r>
            <w:r w:rsidR="00AA2E4F">
              <w:rPr>
                <w:b/>
                <w:lang w:val="en-US"/>
              </w:rPr>
              <w:t xml:space="preserve"> </w:t>
            </w:r>
            <w:r w:rsidRPr="002050E2">
              <w:rPr>
                <w:b/>
                <w:lang w:val="en-US"/>
              </w:rPr>
              <w:t>mobile number</w:t>
            </w:r>
          </w:p>
        </w:tc>
        <w:tc>
          <w:tcPr>
            <w:tcW w:w="7654" w:type="dxa"/>
            <w:vAlign w:val="center"/>
          </w:tcPr>
          <w:p w14:paraId="3F5B862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1BE03485" w14:textId="77777777" w:rsidTr="00AB2739">
        <w:trPr>
          <w:trHeight w:val="397"/>
        </w:trPr>
        <w:tc>
          <w:tcPr>
            <w:tcW w:w="2836" w:type="dxa"/>
            <w:shd w:val="clear" w:color="auto" w:fill="CAD9EC"/>
            <w:vAlign w:val="center"/>
          </w:tcPr>
          <w:p w14:paraId="04B4240B" w14:textId="544ED973" w:rsidR="00A84205" w:rsidRDefault="00A84205" w:rsidP="00A84205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ROG member status</w:t>
            </w:r>
          </w:p>
        </w:tc>
        <w:tc>
          <w:tcPr>
            <w:tcW w:w="7654" w:type="dxa"/>
            <w:vAlign w:val="center"/>
          </w:tcPr>
          <w:p w14:paraId="0DD768E8" w14:textId="441AF669" w:rsidR="00A84205" w:rsidRPr="009E7485" w:rsidRDefault="00AB2739" w:rsidP="00A84205">
            <w:pPr>
              <w:spacing w:after="0"/>
              <w:rPr>
                <w:lang w:val="en-US"/>
              </w:rPr>
            </w:pPr>
            <w:sdt>
              <w:sdtPr>
                <w:id w:val="-15488342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E05BD7">
              <w:t xml:space="preserve"> FULL member        </w:t>
            </w:r>
            <w:sdt>
              <w:sdtPr>
                <w:id w:val="-117641238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E05BD7">
              <w:t xml:space="preserve"> AFFILIATE member       </w:t>
            </w:r>
            <w:sdt>
              <w:sdtPr>
                <w:id w:val="-2348125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E05BD7">
              <w:t xml:space="preserve"> NON-member</w:t>
            </w:r>
          </w:p>
        </w:tc>
      </w:tr>
    </w:tbl>
    <w:p w14:paraId="276A54AE" w14:textId="1174ACEF" w:rsidR="00FD72E0" w:rsidRDefault="00FD72E0" w:rsidP="0006576A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836"/>
        <w:gridCol w:w="6662"/>
        <w:gridCol w:w="992"/>
      </w:tblGrid>
      <w:tr w:rsidR="00660F8F" w:rsidRPr="00B1293E" w14:paraId="39338277" w14:textId="77777777" w:rsidTr="00AB2739">
        <w:trPr>
          <w:trHeight w:val="39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CA5E3F" w14:textId="093BF5B1" w:rsidR="00660F8F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FULL Title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8290" w14:textId="2475868C" w:rsidR="00D01BAE" w:rsidRPr="00660F8F" w:rsidRDefault="00D01BAE" w:rsidP="008D2AC9">
            <w:pPr>
              <w:spacing w:after="0"/>
              <w:rPr>
                <w:lang w:val="en-US"/>
              </w:rPr>
            </w:pPr>
          </w:p>
        </w:tc>
      </w:tr>
      <w:tr w:rsidR="00327462" w:rsidRPr="00B1293E" w14:paraId="66F32E10" w14:textId="77777777" w:rsidTr="00AB2739">
        <w:trPr>
          <w:trHeight w:val="39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1B98D9" w14:textId="78E6E820" w:rsidR="00327462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HORT Title 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DCA5D1" w14:textId="130E41E8" w:rsidR="00327462" w:rsidRPr="00660F8F" w:rsidRDefault="00327462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ADE6" w14:textId="25030D44" w:rsidR="00327462" w:rsidRPr="00415041" w:rsidRDefault="00AB2739" w:rsidP="008D2AC9">
            <w:pPr>
              <w:spacing w:after="0"/>
              <w:rPr>
                <w:bCs/>
                <w:lang w:val="en-US"/>
              </w:rPr>
            </w:pPr>
            <w:sdt>
              <w:sdtPr>
                <w:rPr>
                  <w:bCs/>
                </w:rPr>
                <w:id w:val="-3453269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27462" w:rsidRPr="00415041">
              <w:rPr>
                <w:bCs/>
              </w:rPr>
              <w:t xml:space="preserve"> NA</w:t>
            </w:r>
          </w:p>
        </w:tc>
      </w:tr>
      <w:tr w:rsidR="00415041" w:rsidRPr="00B1293E" w14:paraId="15167D48" w14:textId="77777777" w:rsidTr="00AB2739">
        <w:trPr>
          <w:trHeight w:val="39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5B69B22" w14:textId="30D2912B" w:rsidR="00415041" w:rsidRDefault="006168CD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="00415041" w:rsidRPr="00660F8F">
              <w:rPr>
                <w:b/>
                <w:lang w:val="en-US"/>
              </w:rPr>
              <w:t>cronym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A1403" w14:textId="77777777" w:rsidR="00415041" w:rsidRPr="00660F8F" w:rsidRDefault="00415041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7476" w14:textId="7CBF98E4" w:rsidR="00415041" w:rsidRPr="00415041" w:rsidRDefault="00AB2739" w:rsidP="008D2AC9">
            <w:pPr>
              <w:spacing w:after="0"/>
              <w:rPr>
                <w:bCs/>
              </w:rPr>
            </w:pPr>
            <w:sdt>
              <w:sdtPr>
                <w:rPr>
                  <w:bCs/>
                </w:rPr>
                <w:id w:val="-127262513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5041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15041" w:rsidRPr="00415041">
              <w:rPr>
                <w:bCs/>
              </w:rPr>
              <w:t xml:space="preserve"> NA</w:t>
            </w:r>
          </w:p>
        </w:tc>
      </w:tr>
    </w:tbl>
    <w:p w14:paraId="5053CDEC" w14:textId="3A0FB478" w:rsidR="00AB4C02" w:rsidRDefault="00AB4C02" w:rsidP="00C40F2F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836"/>
        <w:gridCol w:w="6662"/>
        <w:gridCol w:w="992"/>
      </w:tblGrid>
      <w:tr w:rsidR="00C40F2F" w:rsidRPr="00B1293E" w14:paraId="7A67D064" w14:textId="77777777" w:rsidTr="00AB2739">
        <w:trPr>
          <w:trHeight w:val="399"/>
        </w:trPr>
        <w:tc>
          <w:tcPr>
            <w:tcW w:w="28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BBC2EE" w14:textId="1703A5BB" w:rsidR="00C40F2F" w:rsidRDefault="00C40F2F" w:rsidP="006168CD">
            <w:pPr>
              <w:spacing w:after="0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umour</w:t>
            </w:r>
            <w:proofErr w:type="spellEnd"/>
            <w:r>
              <w:rPr>
                <w:b/>
                <w:lang w:val="en-US"/>
              </w:rPr>
              <w:t xml:space="preserve"> Group</w:t>
            </w:r>
          </w:p>
        </w:tc>
        <w:sdt>
          <w:sdtPr>
            <w:rPr>
              <w:color w:val="808080" w:themeColor="background1" w:themeShade="80"/>
              <w:lang w:val="en-US"/>
            </w:rPr>
            <w:alias w:val="Tumour Group"/>
            <w:tag w:val="Tumour Group"/>
            <w:id w:val="1684944455"/>
            <w:lock w:val="sdtLocked"/>
            <w:placeholder>
              <w:docPart w:val="29DB6DA2850E4ADA9F9F795C47AF8B05"/>
            </w:placeholder>
            <w:dropDownList>
              <w:listItem w:displayText="Choose a subspecialty group from the drop down menu" w:value="Choose a subspecialty group from the drop down menu"/>
              <w:listItem w:displayText="Breast" w:value="Breast"/>
              <w:listItem w:displayText="Central Nervous System" w:value="Central Nervous System"/>
              <w:listItem w:displayText="Head Neck and Skin" w:value="Head Neck and Skin"/>
              <w:listItem w:displayText="Gastrointestinial" w:value="Gastrointestinial"/>
              <w:listItem w:displayText="Genitourinary" w:value="Genitourinary"/>
              <w:listItem w:displayText="Gynaecologicial" w:value="Gynaecologicial"/>
              <w:listItem w:displayText="Lung" w:value="Lung"/>
              <w:listItem w:displayText="Lymphoma" w:value="Lymphoma"/>
              <w:listItem w:displayText="Multiple primaries" w:value="Multiple primaries"/>
              <w:listItem w:displayText="Other (Specify)" w:value="Other (Specify)"/>
            </w:dropDownList>
          </w:sdtPr>
          <w:sdtEndPr/>
          <w:sdtContent>
            <w:tc>
              <w:tcPr>
                <w:tcW w:w="6662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6F32026B" w14:textId="555EF2AA" w:rsidR="00C40F2F" w:rsidRPr="00660F8F" w:rsidRDefault="00C40F2F" w:rsidP="006168CD">
                <w:pPr>
                  <w:spacing w:after="0"/>
                  <w:rPr>
                    <w:lang w:val="en-US"/>
                  </w:rPr>
                </w:pPr>
                <w:r>
                  <w:rPr>
                    <w:color w:val="808080" w:themeColor="background1" w:themeShade="80"/>
                    <w:lang w:val="en-US"/>
                  </w:rPr>
                  <w:t>Choose a subspecialty group from the drop down menu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93BA87" w14:textId="77777777" w:rsidR="00C40F2F" w:rsidRPr="00415041" w:rsidRDefault="00C40F2F" w:rsidP="006168CD">
            <w:pPr>
              <w:spacing w:after="0"/>
              <w:rPr>
                <w:bCs/>
              </w:rPr>
            </w:pPr>
          </w:p>
        </w:tc>
      </w:tr>
      <w:tr w:rsidR="00C40F2F" w:rsidRPr="00B1293E" w14:paraId="4AEA221E" w14:textId="77777777" w:rsidTr="00AB2739">
        <w:trPr>
          <w:trHeight w:val="399"/>
        </w:trPr>
        <w:tc>
          <w:tcPr>
            <w:tcW w:w="28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5795D2A" w14:textId="4DF259C2" w:rsidR="00C40F2F" w:rsidRDefault="00C40F2F" w:rsidP="00506C13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765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12AF7" w14:textId="5261B737" w:rsidR="00C40F2F" w:rsidRPr="00C40F2F" w:rsidRDefault="00C40F2F" w:rsidP="00C40F2F">
            <w:pPr>
              <w:spacing w:after="0"/>
              <w:ind w:left="325"/>
              <w:rPr>
                <w:bCs/>
              </w:rPr>
            </w:pPr>
            <w:r w:rsidRPr="00C40F2F">
              <w:rPr>
                <w:color w:val="808080" w:themeColor="background1" w:themeShade="80"/>
                <w:sz w:val="18"/>
                <w:szCs w:val="18"/>
                <w:lang w:val="en-US"/>
              </w:rPr>
              <w:t xml:space="preserve">Other; </w:t>
            </w:r>
          </w:p>
        </w:tc>
      </w:tr>
    </w:tbl>
    <w:p w14:paraId="5A43C9CF" w14:textId="448456FC" w:rsidR="00C42D24" w:rsidRDefault="00C42D24" w:rsidP="003409E1">
      <w:pPr>
        <w:spacing w:after="0"/>
        <w:rPr>
          <w:b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36"/>
        <w:gridCol w:w="2410"/>
        <w:gridCol w:w="2693"/>
        <w:gridCol w:w="2551"/>
      </w:tblGrid>
      <w:tr w:rsidR="00034036" w:rsidRPr="00B1293E" w14:paraId="6A61A69A" w14:textId="77777777" w:rsidTr="00AB2739">
        <w:trPr>
          <w:trHeight w:val="143"/>
        </w:trPr>
        <w:tc>
          <w:tcPr>
            <w:tcW w:w="2836" w:type="dxa"/>
            <w:vMerge w:val="restart"/>
            <w:shd w:val="clear" w:color="auto" w:fill="CAD9EC"/>
            <w:vAlign w:val="center"/>
          </w:tcPr>
          <w:p w14:paraId="43E7BD4A" w14:textId="4579B39C" w:rsidR="00034036" w:rsidRPr="002050E2" w:rsidRDefault="00034036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dditional Study Investigators </w:t>
            </w:r>
            <w:r w:rsidR="0094707E">
              <w:rPr>
                <w:b/>
                <w:lang w:val="en-US"/>
              </w:rPr>
              <w:t>(Add rows as required)</w:t>
            </w:r>
          </w:p>
        </w:tc>
        <w:tc>
          <w:tcPr>
            <w:tcW w:w="2410" w:type="dxa"/>
            <w:shd w:val="clear" w:color="auto" w:fill="CAD9EC"/>
          </w:tcPr>
          <w:p w14:paraId="400FD4C7" w14:textId="03BC8993" w:rsidR="00034036" w:rsidRPr="00034036" w:rsidRDefault="00034036" w:rsidP="00034036">
            <w:pPr>
              <w:spacing w:after="0"/>
              <w:rPr>
                <w:b/>
                <w:lang w:val="en-US"/>
              </w:rPr>
            </w:pPr>
            <w:r w:rsidRPr="00034036">
              <w:rPr>
                <w:b/>
                <w:lang w:val="en-US"/>
              </w:rPr>
              <w:t xml:space="preserve">Name </w:t>
            </w:r>
          </w:p>
        </w:tc>
        <w:tc>
          <w:tcPr>
            <w:tcW w:w="2693" w:type="dxa"/>
            <w:shd w:val="clear" w:color="auto" w:fill="CAD9EC"/>
          </w:tcPr>
          <w:p w14:paraId="3A62B9A6" w14:textId="1CBDBE57" w:rsidR="00034036" w:rsidRPr="00034036" w:rsidRDefault="00034036" w:rsidP="00034036">
            <w:pPr>
              <w:spacing w:after="0"/>
              <w:rPr>
                <w:b/>
                <w:lang w:val="en-US"/>
              </w:rPr>
            </w:pPr>
            <w:r w:rsidRPr="00034036">
              <w:rPr>
                <w:b/>
                <w:lang w:val="en-US"/>
              </w:rPr>
              <w:t>Institution</w:t>
            </w:r>
          </w:p>
        </w:tc>
        <w:tc>
          <w:tcPr>
            <w:tcW w:w="2551" w:type="dxa"/>
            <w:shd w:val="clear" w:color="auto" w:fill="CAD9EC"/>
          </w:tcPr>
          <w:p w14:paraId="2C5595D4" w14:textId="100F9B76" w:rsidR="00034036" w:rsidRPr="00034036" w:rsidRDefault="00034036" w:rsidP="00034036">
            <w:pPr>
              <w:spacing w:after="0"/>
              <w:rPr>
                <w:b/>
                <w:lang w:val="en-US"/>
              </w:rPr>
            </w:pPr>
            <w:r w:rsidRPr="00034036">
              <w:rPr>
                <w:b/>
                <w:lang w:val="en-US"/>
              </w:rPr>
              <w:t>Email</w:t>
            </w:r>
          </w:p>
        </w:tc>
      </w:tr>
      <w:tr w:rsidR="00034036" w:rsidRPr="00B1293E" w14:paraId="09A5F258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3E21B778" w14:textId="77777777" w:rsidR="00034036" w:rsidRDefault="00034036" w:rsidP="00F82E0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10" w:type="dxa"/>
          </w:tcPr>
          <w:p w14:paraId="2E885514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</w:tcPr>
          <w:p w14:paraId="3F34BBFA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</w:tcPr>
          <w:p w14:paraId="651C4C3F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</w:tr>
      <w:tr w:rsidR="00034036" w:rsidRPr="00B1293E" w14:paraId="5D24A464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27E92DC0" w14:textId="77777777" w:rsidR="00034036" w:rsidRDefault="00034036" w:rsidP="00F82E0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10" w:type="dxa"/>
          </w:tcPr>
          <w:p w14:paraId="378CEEED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</w:tcPr>
          <w:p w14:paraId="34B6BB36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</w:tcPr>
          <w:p w14:paraId="6138DA89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</w:tr>
      <w:tr w:rsidR="00034036" w:rsidRPr="00B1293E" w14:paraId="3E5A1825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7B5349B1" w14:textId="77777777" w:rsidR="00034036" w:rsidRDefault="00034036" w:rsidP="00F82E0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10" w:type="dxa"/>
          </w:tcPr>
          <w:p w14:paraId="453EFC71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</w:tcPr>
          <w:p w14:paraId="1C675FAF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</w:tcPr>
          <w:p w14:paraId="44CE6DE1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</w:tr>
      <w:tr w:rsidR="00034036" w:rsidRPr="00B1293E" w14:paraId="473638D6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40E77256" w14:textId="77777777" w:rsidR="00034036" w:rsidRDefault="00034036" w:rsidP="00F82E0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10" w:type="dxa"/>
          </w:tcPr>
          <w:p w14:paraId="0A1A27C2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</w:tcPr>
          <w:p w14:paraId="28740123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</w:tcPr>
          <w:p w14:paraId="055C7662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</w:tr>
      <w:tr w:rsidR="00034036" w:rsidRPr="00B1293E" w14:paraId="6B9281FD" w14:textId="77777777" w:rsidTr="00AB2739">
        <w:trPr>
          <w:trHeight w:val="20"/>
        </w:trPr>
        <w:tc>
          <w:tcPr>
            <w:tcW w:w="2836" w:type="dxa"/>
            <w:vMerge/>
            <w:shd w:val="clear" w:color="auto" w:fill="CAD9EC"/>
            <w:vAlign w:val="center"/>
          </w:tcPr>
          <w:p w14:paraId="406DC509" w14:textId="77777777" w:rsidR="00034036" w:rsidRDefault="00034036" w:rsidP="00F82E0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10" w:type="dxa"/>
          </w:tcPr>
          <w:p w14:paraId="4E2CCAB4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</w:tcPr>
          <w:p w14:paraId="27692C77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</w:tcPr>
          <w:p w14:paraId="08DB993E" w14:textId="77777777" w:rsidR="00034036" w:rsidRPr="00034036" w:rsidRDefault="00034036" w:rsidP="00034036">
            <w:pPr>
              <w:spacing w:after="0"/>
              <w:rPr>
                <w:bCs/>
                <w:lang w:val="en-US"/>
              </w:rPr>
            </w:pPr>
          </w:p>
        </w:tc>
      </w:tr>
    </w:tbl>
    <w:p w14:paraId="2409C7AF" w14:textId="217CB4D8" w:rsidR="00D70D26" w:rsidRDefault="00D70D26" w:rsidP="00C40F2F">
      <w:pPr>
        <w:spacing w:after="0"/>
        <w:ind w:left="-426"/>
        <w:rPr>
          <w:b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8C2A77" w:rsidRPr="00B1293E" w14:paraId="67E6EA4D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1BFB43A4" w14:textId="3F222B95" w:rsidR="008C2A77" w:rsidRDefault="008C2A77" w:rsidP="00A52C27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Is this data for use in a </w:t>
            </w:r>
            <w:r w:rsidR="0094707E">
              <w:rPr>
                <w:b/>
                <w:lang w:val="en-US"/>
              </w:rPr>
              <w:t>research degree?</w:t>
            </w:r>
          </w:p>
        </w:tc>
        <w:tc>
          <w:tcPr>
            <w:tcW w:w="7654" w:type="dxa"/>
            <w:vAlign w:val="center"/>
          </w:tcPr>
          <w:p w14:paraId="1D71996E" w14:textId="77777777" w:rsidR="00F04FA0" w:rsidRDefault="00AB2739" w:rsidP="008C2A77">
            <w:pPr>
              <w:spacing w:after="0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139014628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C2A7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8C2A77">
              <w:rPr>
                <w:lang w:val="en-US"/>
              </w:rPr>
              <w:t xml:space="preserve"> </w:t>
            </w:r>
            <w:proofErr w:type="gramStart"/>
            <w:r w:rsidR="008C2A77">
              <w:rPr>
                <w:lang w:val="en-US"/>
              </w:rPr>
              <w:t>Yes</w:t>
            </w:r>
            <w:proofErr w:type="gramEnd"/>
            <w:r w:rsidR="008C2A77">
              <w:rPr>
                <w:lang w:val="en-US"/>
              </w:rPr>
              <w:t xml:space="preserve"> </w:t>
            </w:r>
            <w:r w:rsidR="008C2A77" w:rsidRPr="005869DF">
              <w:rPr>
                <w:color w:val="A6A6A6" w:themeColor="background1" w:themeShade="A6"/>
              </w:rPr>
              <w:t>Please specify</w:t>
            </w:r>
            <w:r w:rsidR="008C2A77">
              <w:rPr>
                <w:color w:val="A6A6A6" w:themeColor="background1" w:themeShade="A6"/>
              </w:rPr>
              <w:t xml:space="preserve"> </w:t>
            </w:r>
          </w:p>
          <w:p w14:paraId="51B6C9C2" w14:textId="26B2B15B" w:rsidR="00F04FA0" w:rsidRPr="00BE3ED7" w:rsidRDefault="00FE6217" w:rsidP="00BE3ED7">
            <w:pPr>
              <w:pStyle w:val="ListParagraph"/>
              <w:numPr>
                <w:ilvl w:val="0"/>
                <w:numId w:val="8"/>
              </w:numPr>
              <w:spacing w:after="0"/>
              <w:ind w:left="744" w:hanging="284"/>
              <w:rPr>
                <w:lang w:val="en-US"/>
              </w:rPr>
            </w:pPr>
            <w:r>
              <w:rPr>
                <w:i/>
                <w:iCs/>
                <w:color w:val="A6A6A6" w:themeColor="background1" w:themeShade="A6"/>
              </w:rPr>
              <w:t>(</w:t>
            </w:r>
            <w:proofErr w:type="gramStart"/>
            <w:r w:rsidR="00F04FA0" w:rsidRPr="00FE6217">
              <w:rPr>
                <w:i/>
                <w:iCs/>
                <w:color w:val="A6A6A6" w:themeColor="background1" w:themeShade="A6"/>
              </w:rPr>
              <w:t>if</w:t>
            </w:r>
            <w:proofErr w:type="gramEnd"/>
            <w:r w:rsidR="00F04FA0" w:rsidRPr="00FE6217">
              <w:rPr>
                <w:i/>
                <w:iCs/>
                <w:color w:val="A6A6A6" w:themeColor="background1" w:themeShade="A6"/>
              </w:rPr>
              <w:t xml:space="preserve"> different from above</w:t>
            </w:r>
            <w:r>
              <w:rPr>
                <w:i/>
                <w:iCs/>
                <w:color w:val="A6A6A6" w:themeColor="background1" w:themeShade="A6"/>
              </w:rPr>
              <w:t>)</w:t>
            </w:r>
            <w:r w:rsidR="00F04FA0">
              <w:rPr>
                <w:color w:val="A6A6A6" w:themeColor="background1" w:themeShade="A6"/>
              </w:rPr>
              <w:t xml:space="preserve"> C</w:t>
            </w:r>
            <w:r w:rsidR="008C2A77" w:rsidRPr="00BE3ED7">
              <w:rPr>
                <w:color w:val="A6A6A6" w:themeColor="background1" w:themeShade="A6"/>
              </w:rPr>
              <w:t xml:space="preserve">andidate </w:t>
            </w:r>
            <w:r w:rsidR="00C65F0B" w:rsidRPr="00BE3ED7">
              <w:rPr>
                <w:color w:val="A6A6A6" w:themeColor="background1" w:themeShade="A6"/>
              </w:rPr>
              <w:t>name</w:t>
            </w:r>
            <w:r w:rsidR="0094707E" w:rsidRPr="00BE3ED7">
              <w:rPr>
                <w:color w:val="A6A6A6" w:themeColor="background1" w:themeShade="A6"/>
              </w:rPr>
              <w:t xml:space="preserve">, </w:t>
            </w:r>
            <w:r w:rsidR="000F029E" w:rsidRPr="00BE3ED7">
              <w:rPr>
                <w:color w:val="A6A6A6" w:themeColor="background1" w:themeShade="A6"/>
              </w:rPr>
              <w:t>degree</w:t>
            </w:r>
            <w:r w:rsidR="00F04FA0">
              <w:rPr>
                <w:color w:val="A6A6A6" w:themeColor="background1" w:themeShade="A6"/>
              </w:rPr>
              <w:t xml:space="preserve">, email </w:t>
            </w:r>
            <w:r w:rsidR="008C2A77" w:rsidRPr="00BE3ED7">
              <w:rPr>
                <w:color w:val="A6A6A6" w:themeColor="background1" w:themeShade="A6"/>
              </w:rPr>
              <w:t>and institution</w:t>
            </w:r>
            <w:r w:rsidR="00F04FA0" w:rsidRPr="00BE3ED7">
              <w:rPr>
                <w:color w:val="A6A6A6" w:themeColor="background1" w:themeShade="A6"/>
              </w:rPr>
              <w:t xml:space="preserve"> </w:t>
            </w:r>
          </w:p>
          <w:p w14:paraId="24926F7A" w14:textId="7AF986D6" w:rsidR="008C2A77" w:rsidRPr="00F04FA0" w:rsidRDefault="00F04FA0" w:rsidP="00BE3ED7">
            <w:pPr>
              <w:pStyle w:val="ListParagraph"/>
              <w:numPr>
                <w:ilvl w:val="0"/>
                <w:numId w:val="8"/>
              </w:numPr>
              <w:spacing w:after="0"/>
              <w:ind w:left="744" w:hanging="284"/>
              <w:rPr>
                <w:lang w:val="en-US"/>
              </w:rPr>
            </w:pPr>
            <w:r w:rsidRPr="00BE3ED7">
              <w:rPr>
                <w:color w:val="A6A6A6" w:themeColor="background1" w:themeShade="A6"/>
              </w:rPr>
              <w:t xml:space="preserve">Supervisor name, </w:t>
            </w:r>
            <w:proofErr w:type="gramStart"/>
            <w:r w:rsidRPr="00BE3ED7">
              <w:rPr>
                <w:color w:val="A6A6A6" w:themeColor="background1" w:themeShade="A6"/>
              </w:rPr>
              <w:t>email</w:t>
            </w:r>
            <w:proofErr w:type="gramEnd"/>
            <w:r w:rsidRPr="00BE3ED7">
              <w:rPr>
                <w:color w:val="A6A6A6" w:themeColor="background1" w:themeShade="A6"/>
              </w:rPr>
              <w:t xml:space="preserve"> and Supervisor Institution</w:t>
            </w:r>
          </w:p>
          <w:p w14:paraId="7AC4B87F" w14:textId="20CB6A5F" w:rsidR="008C2A77" w:rsidRPr="00415041" w:rsidRDefault="00AB2739" w:rsidP="00A52C27">
            <w:pPr>
              <w:spacing w:after="0"/>
              <w:rPr>
                <w:bCs/>
              </w:rPr>
            </w:pPr>
            <w:sdt>
              <w:sdtPr>
                <w:rPr>
                  <w:lang w:val="en-US"/>
                </w:rPr>
                <w:id w:val="-8877872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C2A7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8C2A77">
              <w:rPr>
                <w:lang w:val="en-US"/>
              </w:rPr>
              <w:t xml:space="preserve"> No </w:t>
            </w:r>
          </w:p>
        </w:tc>
      </w:tr>
    </w:tbl>
    <w:p w14:paraId="26F72879" w14:textId="782BA87E" w:rsidR="00D04DF5" w:rsidRDefault="00D04DF5" w:rsidP="00C40F2F">
      <w:pPr>
        <w:spacing w:after="0"/>
        <w:ind w:left="-426"/>
        <w:rPr>
          <w:b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6"/>
        <w:gridCol w:w="7654"/>
      </w:tblGrid>
      <w:tr w:rsidR="00D04DF5" w:rsidRPr="00B1293E" w14:paraId="7748653D" w14:textId="77777777" w:rsidTr="00AB2739">
        <w:trPr>
          <w:trHeight w:val="399"/>
        </w:trPr>
        <w:tc>
          <w:tcPr>
            <w:tcW w:w="2836" w:type="dxa"/>
            <w:shd w:val="clear" w:color="auto" w:fill="CAD9EC"/>
            <w:vAlign w:val="center"/>
          </w:tcPr>
          <w:p w14:paraId="3B7D6D90" w14:textId="55A96AA4" w:rsidR="00D04DF5" w:rsidRPr="00621964" w:rsidRDefault="00621964" w:rsidP="001259C1">
            <w:pPr>
              <w:spacing w:after="0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Has </w:t>
            </w:r>
            <w:r w:rsidR="00D04DF5" w:rsidRPr="00BE3ED7">
              <w:rPr>
                <w:b/>
                <w:bCs/>
              </w:rPr>
              <w:t xml:space="preserve">approval </w:t>
            </w:r>
            <w:r>
              <w:rPr>
                <w:b/>
                <w:bCs/>
              </w:rPr>
              <w:t xml:space="preserve">been </w:t>
            </w:r>
            <w:r w:rsidR="00D04DF5" w:rsidRPr="00BE3ED7">
              <w:rPr>
                <w:b/>
                <w:bCs/>
              </w:rPr>
              <w:t xml:space="preserve">obtained </w:t>
            </w:r>
            <w:r w:rsidR="00D04DF5" w:rsidRPr="00BE3ED7">
              <w:rPr>
                <w:b/>
                <w:bCs/>
              </w:rPr>
              <w:t>from the chair or TMC of the original trial/s</w:t>
            </w:r>
            <w:r>
              <w:rPr>
                <w:b/>
                <w:bCs/>
              </w:rPr>
              <w:t xml:space="preserve"> for use of the data?</w:t>
            </w:r>
          </w:p>
        </w:tc>
        <w:tc>
          <w:tcPr>
            <w:tcW w:w="7654" w:type="dxa"/>
            <w:vAlign w:val="center"/>
          </w:tcPr>
          <w:p w14:paraId="55E0FC5C" w14:textId="50456EC0" w:rsidR="00D04DF5" w:rsidRPr="00BE3ED7" w:rsidRDefault="00D04DF5" w:rsidP="001259C1">
            <w:pPr>
              <w:spacing w:after="0"/>
              <w:rPr>
                <w:i/>
                <w:iCs/>
                <w:color w:val="A6A6A6" w:themeColor="background1" w:themeShade="A6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161713159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BE3ED7">
                  <w:rPr>
                    <w:rFonts w:ascii="Segoe UI Symbol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BE3ED7">
              <w:rPr>
                <w:sz w:val="20"/>
                <w:szCs w:val="20"/>
                <w:lang w:val="en-US"/>
              </w:rPr>
              <w:t xml:space="preserve"> </w:t>
            </w:r>
            <w:r w:rsidR="00621964">
              <w:rPr>
                <w:sz w:val="20"/>
                <w:szCs w:val="20"/>
                <w:lang w:val="en-US"/>
              </w:rPr>
              <w:t xml:space="preserve"> </w:t>
            </w:r>
            <w:r w:rsidRPr="00BE3ED7">
              <w:rPr>
                <w:sz w:val="20"/>
                <w:szCs w:val="20"/>
                <w:lang w:val="en-US"/>
              </w:rPr>
              <w:t>A</w:t>
            </w:r>
            <w:r w:rsidRPr="00BE3ED7">
              <w:rPr>
                <w:sz w:val="20"/>
                <w:szCs w:val="20"/>
                <w:lang w:val="en-US"/>
              </w:rPr>
              <w:t>pproval obtained</w:t>
            </w:r>
            <w:r w:rsidRPr="00BE3ED7">
              <w:rPr>
                <w:sz w:val="20"/>
                <w:szCs w:val="20"/>
              </w:rPr>
              <w:t>;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Please outline 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>by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who and when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</w:t>
            </w:r>
            <w:r w:rsidRPr="00BE3ED7">
              <w:rPr>
                <w:rFonts w:cstheme="minorHAnsi"/>
                <w:i/>
                <w:iCs/>
                <w:color w:val="A6A6A6" w:themeColor="background1" w:themeShade="A6"/>
                <w:sz w:val="20"/>
                <w:szCs w:val="20"/>
              </w:rPr>
              <w:t>(and supply a copy of the evidence)</w:t>
            </w:r>
          </w:p>
          <w:p w14:paraId="79F6C7C9" w14:textId="5DFC124B" w:rsidR="00D04DF5" w:rsidRPr="00BE3ED7" w:rsidRDefault="00D04DF5" w:rsidP="001259C1">
            <w:pPr>
              <w:spacing w:after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7346272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BE3ED7">
                  <w:rPr>
                    <w:rFonts w:ascii="Segoe UI Symbol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BE3ED7">
              <w:rPr>
                <w:sz w:val="20"/>
                <w:szCs w:val="20"/>
                <w:lang w:val="en-US"/>
              </w:rPr>
              <w:t xml:space="preserve"> </w:t>
            </w:r>
            <w:r w:rsidR="00621964">
              <w:rPr>
                <w:sz w:val="20"/>
                <w:szCs w:val="20"/>
                <w:lang w:val="en-US"/>
              </w:rPr>
              <w:t xml:space="preserve"> </w:t>
            </w:r>
            <w:r w:rsidRPr="00BE3ED7">
              <w:rPr>
                <w:sz w:val="20"/>
                <w:szCs w:val="20"/>
                <w:lang w:val="en-US"/>
              </w:rPr>
              <w:t>A</w:t>
            </w:r>
            <w:proofErr w:type="spellStart"/>
            <w:r w:rsidRPr="00BE3ED7">
              <w:rPr>
                <w:sz w:val="20"/>
                <w:szCs w:val="20"/>
              </w:rPr>
              <w:t>pproval</w:t>
            </w:r>
            <w:proofErr w:type="spellEnd"/>
            <w:r w:rsidRPr="00BE3ED7">
              <w:rPr>
                <w:sz w:val="20"/>
                <w:szCs w:val="20"/>
              </w:rPr>
              <w:t xml:space="preserve"> </w:t>
            </w:r>
            <w:r w:rsidRPr="00BE3ED7">
              <w:rPr>
                <w:sz w:val="20"/>
                <w:szCs w:val="20"/>
              </w:rPr>
              <w:t>requested</w:t>
            </w:r>
            <w:r w:rsidRPr="00BE3ED7">
              <w:rPr>
                <w:sz w:val="20"/>
                <w:szCs w:val="20"/>
              </w:rPr>
              <w:t>;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Please 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>outline to who and when</w:t>
            </w:r>
            <w:r w:rsidRPr="00BE3ED7">
              <w:rPr>
                <w:sz w:val="20"/>
                <w:szCs w:val="20"/>
              </w:rPr>
              <w:t xml:space="preserve"> </w:t>
            </w:r>
          </w:p>
          <w:p w14:paraId="333E4777" w14:textId="7324B6B4" w:rsidR="00D04DF5" w:rsidRPr="00D04DF5" w:rsidRDefault="00D04DF5" w:rsidP="001259C1">
            <w:pPr>
              <w:spacing w:after="0"/>
            </w:pPr>
            <w:sdt>
              <w:sdtPr>
                <w:rPr>
                  <w:sz w:val="20"/>
                  <w:szCs w:val="20"/>
                  <w:lang w:val="en-US"/>
                </w:rPr>
                <w:id w:val="-88487576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BE3ED7">
                  <w:rPr>
                    <w:rFonts w:ascii="Segoe UI Symbol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BE3ED7">
              <w:rPr>
                <w:sz w:val="20"/>
                <w:szCs w:val="20"/>
                <w:lang w:val="en-US"/>
              </w:rPr>
              <w:t xml:space="preserve"> </w:t>
            </w:r>
            <w:r w:rsidRPr="00BE3ED7">
              <w:rPr>
                <w:sz w:val="20"/>
                <w:szCs w:val="20"/>
                <w:lang w:val="en-US"/>
              </w:rPr>
              <w:t xml:space="preserve"> A</w:t>
            </w:r>
            <w:proofErr w:type="spellStart"/>
            <w:r w:rsidRPr="00BE3ED7">
              <w:rPr>
                <w:sz w:val="20"/>
                <w:szCs w:val="20"/>
              </w:rPr>
              <w:t>pproval</w:t>
            </w:r>
            <w:proofErr w:type="spellEnd"/>
            <w:r w:rsidRPr="00BE3ED7">
              <w:rPr>
                <w:sz w:val="20"/>
                <w:szCs w:val="20"/>
              </w:rPr>
              <w:t xml:space="preserve"> </w:t>
            </w:r>
            <w:r w:rsidRPr="00BE3ED7">
              <w:rPr>
                <w:sz w:val="20"/>
                <w:szCs w:val="20"/>
              </w:rPr>
              <w:t xml:space="preserve">has not been </w:t>
            </w:r>
            <w:proofErr w:type="gramStart"/>
            <w:r w:rsidRPr="00BE3ED7">
              <w:rPr>
                <w:sz w:val="20"/>
                <w:szCs w:val="20"/>
              </w:rPr>
              <w:t>sort</w:t>
            </w:r>
            <w:proofErr w:type="gramEnd"/>
            <w:r w:rsidRPr="00BE3ED7">
              <w:rPr>
                <w:sz w:val="20"/>
                <w:szCs w:val="20"/>
              </w:rPr>
              <w:t xml:space="preserve">; 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Please outline </w:t>
            </w:r>
            <w:proofErr w:type="spellStart"/>
            <w:r w:rsidR="00621964">
              <w:rPr>
                <w:rFonts w:cstheme="minorHAnsi"/>
                <w:color w:val="A6A6A6" w:themeColor="background1" w:themeShade="A6"/>
                <w:sz w:val="20"/>
                <w:szCs w:val="20"/>
              </w:rPr>
              <w:t>i</w:t>
            </w:r>
            <w:proofErr w:type="spellEnd"/>
            <w:r w:rsidR="00621964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) 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>to who and when</w:t>
            </w:r>
            <w:r w:rsidRPr="00BE3ED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it will be sort</w:t>
            </w:r>
            <w:r w:rsidR="00621964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 OR ii) if original study team can not be contacted </w:t>
            </w:r>
            <w:r w:rsidR="00734C17">
              <w:rPr>
                <w:rFonts w:cstheme="minorHAnsi"/>
                <w:color w:val="A6A6A6" w:themeColor="background1" w:themeShade="A6"/>
                <w:sz w:val="20"/>
                <w:szCs w:val="20"/>
              </w:rPr>
              <w:t xml:space="preserve">or assistance is needed to obtain approval. </w:t>
            </w:r>
          </w:p>
        </w:tc>
      </w:tr>
    </w:tbl>
    <w:p w14:paraId="414D41DC" w14:textId="17C17698" w:rsidR="00D04DF5" w:rsidRDefault="00D04DF5" w:rsidP="00C40F2F">
      <w:pPr>
        <w:spacing w:after="0"/>
        <w:ind w:left="-426"/>
        <w:rPr>
          <w:b/>
          <w:lang w:val="en-US"/>
        </w:rPr>
      </w:pPr>
    </w:p>
    <w:tbl>
      <w:tblPr>
        <w:tblStyle w:val="TableGrid"/>
        <w:tblW w:w="10631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836"/>
        <w:gridCol w:w="283"/>
        <w:gridCol w:w="7512"/>
      </w:tblGrid>
      <w:tr w:rsidR="00327462" w:rsidRPr="009E7485" w14:paraId="38599F55" w14:textId="77777777" w:rsidTr="00AB2739">
        <w:trPr>
          <w:trHeight w:val="340"/>
        </w:trPr>
        <w:tc>
          <w:tcPr>
            <w:tcW w:w="2836" w:type="dxa"/>
            <w:vMerge w:val="restart"/>
            <w:shd w:val="clear" w:color="auto" w:fill="CAD9EC"/>
            <w:vAlign w:val="center"/>
          </w:tcPr>
          <w:p w14:paraId="7BD7F786" w14:textId="77777777" w:rsidR="00327462" w:rsidRDefault="00327462" w:rsidP="00506C13">
            <w:pPr>
              <w:rPr>
                <w:b/>
                <w:sz w:val="22"/>
              </w:rPr>
            </w:pPr>
            <w:r w:rsidRPr="004600CA">
              <w:rPr>
                <w:b/>
                <w:sz w:val="22"/>
              </w:rPr>
              <w:t>Any supporting documents ATTACHED to this form</w:t>
            </w:r>
          </w:p>
          <w:p w14:paraId="273FB86E" w14:textId="77777777" w:rsidR="00327462" w:rsidRPr="00327462" w:rsidRDefault="00327462" w:rsidP="00506C13">
            <w:pPr>
              <w:rPr>
                <w:bCs/>
                <w:i/>
                <w:iCs/>
                <w:sz w:val="22"/>
              </w:rPr>
            </w:pPr>
            <w:r w:rsidRPr="00327462">
              <w:rPr>
                <w:bCs/>
                <w:i/>
                <w:iCs/>
                <w:sz w:val="16"/>
                <w:szCs w:val="18"/>
              </w:rPr>
              <w:t>(Check all that apply)</w:t>
            </w: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52932B67" w14:textId="77777777" w:rsidR="00327462" w:rsidRPr="00E05BD7" w:rsidRDefault="00AB2739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-17817109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2F4E748" w14:textId="12548E41" w:rsidR="00327462" w:rsidRPr="004600CA" w:rsidRDefault="00621964" w:rsidP="00506C13">
            <w:pPr>
              <w:spacing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pport Letter</w:t>
            </w:r>
          </w:p>
        </w:tc>
      </w:tr>
      <w:tr w:rsidR="00327462" w:rsidRPr="009E7485" w14:paraId="463694FB" w14:textId="77777777" w:rsidTr="00AB2739">
        <w:trPr>
          <w:trHeight w:val="340"/>
        </w:trPr>
        <w:tc>
          <w:tcPr>
            <w:tcW w:w="2836" w:type="dxa"/>
            <w:vMerge/>
            <w:shd w:val="clear" w:color="auto" w:fill="CAD9EC"/>
            <w:vAlign w:val="center"/>
          </w:tcPr>
          <w:p w14:paraId="154D1726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497DBC75" w14:textId="77777777" w:rsidR="00327462" w:rsidRDefault="00AB2739" w:rsidP="00506C13">
            <w:sdt>
              <w:sdtPr>
                <w:id w:val="-7032510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7B3C26C" w14:textId="6357FD44" w:rsidR="00327462" w:rsidRPr="004600CA" w:rsidRDefault="00621964" w:rsidP="00506C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thical or Governance Review </w:t>
            </w:r>
          </w:p>
        </w:tc>
      </w:tr>
      <w:tr w:rsidR="00327462" w:rsidRPr="009E7485" w14:paraId="4C33A7CE" w14:textId="77777777" w:rsidTr="00AB2739">
        <w:trPr>
          <w:trHeight w:val="340"/>
        </w:trPr>
        <w:tc>
          <w:tcPr>
            <w:tcW w:w="2836" w:type="dxa"/>
            <w:vMerge/>
            <w:shd w:val="clear" w:color="auto" w:fill="CAD9EC"/>
            <w:vAlign w:val="center"/>
          </w:tcPr>
          <w:p w14:paraId="36FE42D1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53561967" w14:textId="77777777" w:rsidR="00327462" w:rsidRDefault="00AB2739" w:rsidP="00506C13">
            <w:sdt>
              <w:sdtPr>
                <w:id w:val="18633099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29195737" w14:textId="2EA6943F" w:rsidR="00327462" w:rsidRPr="004600CA" w:rsidRDefault="00621964" w:rsidP="00506C13">
            <w:pPr>
              <w:rPr>
                <w:sz w:val="22"/>
                <w:szCs w:val="22"/>
              </w:rPr>
            </w:pPr>
            <w:proofErr w:type="gramStart"/>
            <w:r w:rsidRPr="004600CA">
              <w:rPr>
                <w:sz w:val="22"/>
                <w:szCs w:val="22"/>
              </w:rPr>
              <w:t>Other</w:t>
            </w:r>
            <w:proofErr w:type="gramEnd"/>
            <w:r w:rsidRPr="004600CA">
              <w:rPr>
                <w:sz w:val="22"/>
                <w:szCs w:val="22"/>
              </w:rPr>
              <w:t xml:space="preserve"> document</w:t>
            </w:r>
            <w:r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  <w:tr w:rsidR="00327462" w:rsidRPr="009E7485" w14:paraId="4865DEA4" w14:textId="77777777" w:rsidTr="00AB2739">
        <w:trPr>
          <w:trHeight w:val="340"/>
        </w:trPr>
        <w:tc>
          <w:tcPr>
            <w:tcW w:w="2836" w:type="dxa"/>
            <w:vMerge/>
            <w:shd w:val="clear" w:color="auto" w:fill="CAD9EC"/>
            <w:vAlign w:val="center"/>
          </w:tcPr>
          <w:p w14:paraId="74B966F8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283" w:type="dxa"/>
            <w:tcBorders>
              <w:right w:val="nil"/>
            </w:tcBorders>
            <w:vAlign w:val="center"/>
          </w:tcPr>
          <w:p w14:paraId="07B02FD5" w14:textId="77777777" w:rsidR="00327462" w:rsidRPr="00E05BD7" w:rsidRDefault="00AB2739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8466824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D27BC0C" w14:textId="01E227F3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Other document</w:t>
            </w:r>
            <w:r w:rsidR="0037153D"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</w:tbl>
    <w:p w14:paraId="12DB1A02" w14:textId="77777777" w:rsidR="00813BCD" w:rsidRDefault="00813BCD">
      <w:pPr>
        <w:rPr>
          <w:b/>
          <w:lang w:val="en-US"/>
        </w:rPr>
        <w:sectPr w:rsidR="00813BCD" w:rsidSect="006A2F25">
          <w:headerReference w:type="default" r:id="rId8"/>
          <w:footerReference w:type="default" r:id="rId9"/>
          <w:pgSz w:w="11906" w:h="16838"/>
          <w:pgMar w:top="1698" w:right="991" w:bottom="709" w:left="1702" w:header="708" w:footer="375" w:gutter="0"/>
          <w:cols w:space="708"/>
          <w:docGrid w:linePitch="360"/>
        </w:sectPr>
      </w:pPr>
    </w:p>
    <w:p w14:paraId="1ACC8652" w14:textId="2DB0E899" w:rsidR="00F85353" w:rsidRPr="004B4FCC" w:rsidRDefault="00F85353" w:rsidP="00F85353">
      <w:pPr>
        <w:numPr>
          <w:ilvl w:val="0"/>
          <w:numId w:val="1"/>
        </w:numPr>
        <w:spacing w:after="0"/>
        <w:ind w:left="851" w:hanging="567"/>
        <w:rPr>
          <w:b/>
          <w:bCs/>
          <w:sz w:val="24"/>
          <w:lang w:val="en-US"/>
        </w:rPr>
      </w:pPr>
      <w:r w:rsidRPr="004B4FCC">
        <w:rPr>
          <w:b/>
          <w:bCs/>
          <w:sz w:val="24"/>
          <w:lang w:val="en-US"/>
        </w:rPr>
        <w:lastRenderedPageBreak/>
        <w:t>Project Synopsis</w:t>
      </w:r>
      <w:r>
        <w:rPr>
          <w:b/>
          <w:bCs/>
          <w:sz w:val="24"/>
          <w:lang w:val="en-US"/>
        </w:rPr>
        <w:t xml:space="preserve"> </w:t>
      </w:r>
    </w:p>
    <w:p w14:paraId="49F14904" w14:textId="407C7E44" w:rsidR="00F85353" w:rsidRPr="00BE3ED7" w:rsidRDefault="00F85353" w:rsidP="00F8723E">
      <w:pPr>
        <w:spacing w:after="0"/>
        <w:ind w:left="851" w:hanging="567"/>
        <w:rPr>
          <w:sz w:val="2"/>
          <w:szCs w:val="2"/>
        </w:rPr>
      </w:pPr>
    </w:p>
    <w:tbl>
      <w:tblPr>
        <w:tblW w:w="1502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69"/>
        <w:gridCol w:w="4252"/>
        <w:gridCol w:w="4111"/>
        <w:gridCol w:w="2693"/>
        <w:tblGridChange w:id="0">
          <w:tblGrid>
            <w:gridCol w:w="3969"/>
            <w:gridCol w:w="4252"/>
            <w:gridCol w:w="4111"/>
            <w:gridCol w:w="2693"/>
          </w:tblGrid>
        </w:tblGridChange>
      </w:tblGrid>
      <w:tr w:rsidR="00E56383" w:rsidRPr="00B1293E" w14:paraId="3F4D176A" w14:textId="77777777" w:rsidTr="00BE3ED7">
        <w:trPr>
          <w:trHeight w:val="1222"/>
        </w:trPr>
        <w:tc>
          <w:tcPr>
            <w:tcW w:w="3969" w:type="dxa"/>
            <w:shd w:val="clear" w:color="auto" w:fill="CAD9EC"/>
            <w:vAlign w:val="center"/>
          </w:tcPr>
          <w:p w14:paraId="23244C47" w14:textId="77777777" w:rsidR="00445343" w:rsidRDefault="00D06C67" w:rsidP="00124828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 xml:space="preserve">Study summary </w:t>
            </w:r>
          </w:p>
          <w:p w14:paraId="14514ED4" w14:textId="165DAF8C" w:rsidR="00E56383" w:rsidRPr="00445343" w:rsidRDefault="00D06C67" w:rsidP="00124828">
            <w:pPr>
              <w:spacing w:after="0" w:line="240" w:lineRule="auto"/>
              <w:rPr>
                <w:bCs/>
                <w:i/>
                <w:iCs/>
                <w:lang w:val="en-US"/>
              </w:rPr>
            </w:pPr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>(in lay terms)</w:t>
            </w:r>
          </w:p>
        </w:tc>
        <w:tc>
          <w:tcPr>
            <w:tcW w:w="11056" w:type="dxa"/>
            <w:gridSpan w:val="3"/>
          </w:tcPr>
          <w:p w14:paraId="0E49C667" w14:textId="77777777" w:rsidR="00E56383" w:rsidRDefault="00E56383" w:rsidP="002136D5">
            <w:pPr>
              <w:spacing w:after="0"/>
              <w:rPr>
                <w:bCs/>
                <w:lang w:val="en-US"/>
              </w:rPr>
            </w:pPr>
          </w:p>
        </w:tc>
      </w:tr>
      <w:tr w:rsidR="00B1293E" w:rsidRPr="00B1293E" w14:paraId="0072D067" w14:textId="77777777" w:rsidTr="00BE3ED7">
        <w:trPr>
          <w:trHeight w:val="1413"/>
        </w:trPr>
        <w:tc>
          <w:tcPr>
            <w:tcW w:w="3969" w:type="dxa"/>
            <w:shd w:val="clear" w:color="auto" w:fill="CAD9EC"/>
            <w:vAlign w:val="center"/>
          </w:tcPr>
          <w:p w14:paraId="21DDC01B" w14:textId="3B0A99F3" w:rsidR="00B1293E" w:rsidRPr="002050E2" w:rsidRDefault="00D06C67" w:rsidP="00124828">
            <w:pPr>
              <w:spacing w:after="0" w:line="240" w:lineRule="auto"/>
              <w:rPr>
                <w:b/>
                <w:lang w:val="en-US"/>
              </w:rPr>
            </w:pPr>
            <w:r w:rsidRPr="002A131A">
              <w:rPr>
                <w:rFonts w:eastAsia="Arial Narrow" w:cstheme="minorHAnsi"/>
                <w:b/>
                <w:color w:val="000000"/>
                <w:spacing w:val="9"/>
              </w:rPr>
              <w:t>Background</w:t>
            </w:r>
            <w:r>
              <w:rPr>
                <w:b/>
                <w:lang w:val="en-US"/>
              </w:rPr>
              <w:t>, m</w:t>
            </w:r>
            <w:r w:rsidR="00E56383" w:rsidRPr="00E56383">
              <w:rPr>
                <w:b/>
                <w:lang w:val="en-US"/>
              </w:rPr>
              <w:t>edical and scientific rationale</w:t>
            </w:r>
          </w:p>
        </w:tc>
        <w:tc>
          <w:tcPr>
            <w:tcW w:w="11056" w:type="dxa"/>
            <w:gridSpan w:val="3"/>
          </w:tcPr>
          <w:p w14:paraId="695F8AA9" w14:textId="77777777" w:rsidR="009E7485" w:rsidRDefault="009E7485" w:rsidP="002136D5">
            <w:pPr>
              <w:spacing w:after="0"/>
              <w:rPr>
                <w:bCs/>
                <w:lang w:val="en-US"/>
              </w:rPr>
            </w:pPr>
          </w:p>
          <w:p w14:paraId="53EB2EE4" w14:textId="77777777" w:rsidR="00876108" w:rsidRPr="00B1293E" w:rsidRDefault="00876108" w:rsidP="002136D5">
            <w:pPr>
              <w:spacing w:after="0"/>
              <w:rPr>
                <w:lang w:val="en-US"/>
              </w:rPr>
            </w:pPr>
          </w:p>
        </w:tc>
      </w:tr>
      <w:tr w:rsidR="00F51F81" w:rsidRPr="00B1293E" w14:paraId="52EA67EC" w14:textId="77777777" w:rsidTr="00BE3ED7">
        <w:trPr>
          <w:trHeight w:val="397"/>
        </w:trPr>
        <w:tc>
          <w:tcPr>
            <w:tcW w:w="3969" w:type="dxa"/>
            <w:shd w:val="clear" w:color="auto" w:fill="CAD9EC"/>
            <w:vAlign w:val="center"/>
          </w:tcPr>
          <w:p w14:paraId="06DDC24A" w14:textId="20C0DD04" w:rsidR="00F51F81" w:rsidRPr="002050E2" w:rsidRDefault="00F51F81" w:rsidP="00124828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Hypotheses</w:t>
            </w:r>
          </w:p>
        </w:tc>
        <w:tc>
          <w:tcPr>
            <w:tcW w:w="11056" w:type="dxa"/>
            <w:gridSpan w:val="3"/>
          </w:tcPr>
          <w:p w14:paraId="047335FA" w14:textId="77777777" w:rsidR="00F51F81" w:rsidRPr="00B1293E" w:rsidRDefault="00F51F81" w:rsidP="002136D5">
            <w:pPr>
              <w:rPr>
                <w:lang w:val="en-US"/>
              </w:rPr>
            </w:pPr>
          </w:p>
        </w:tc>
      </w:tr>
      <w:tr w:rsidR="00E56383" w:rsidRPr="00B1293E" w14:paraId="561FE0C8" w14:textId="77777777" w:rsidTr="00BE3ED7">
        <w:trPr>
          <w:trHeight w:val="405"/>
        </w:trPr>
        <w:tc>
          <w:tcPr>
            <w:tcW w:w="3969" w:type="dxa"/>
            <w:tcBorders>
              <w:right w:val="single" w:sz="4" w:space="0" w:color="auto"/>
            </w:tcBorders>
            <w:shd w:val="clear" w:color="auto" w:fill="CAD9EC"/>
            <w:vAlign w:val="center"/>
          </w:tcPr>
          <w:p w14:paraId="7B444127" w14:textId="4FB99CE1" w:rsidR="00E56383" w:rsidRPr="00445343" w:rsidRDefault="00A84205" w:rsidP="00124828">
            <w:pPr>
              <w:spacing w:after="0"/>
              <w:ind w:right="-244"/>
              <w:rPr>
                <w:lang w:val="en-US"/>
              </w:rPr>
            </w:pPr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(</w:t>
            </w:r>
            <w:proofErr w:type="gramStart"/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add</w:t>
            </w:r>
            <w:proofErr w:type="gramEnd"/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 xml:space="preserve"> additional rows if required)</w:t>
            </w:r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CAD9EC"/>
            <w:vAlign w:val="center"/>
          </w:tcPr>
          <w:p w14:paraId="04846903" w14:textId="3F4DA2AD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2050E2">
              <w:rPr>
                <w:b/>
                <w:lang w:val="en-US"/>
              </w:rPr>
              <w:t>Objective</w:t>
            </w:r>
          </w:p>
        </w:tc>
        <w:tc>
          <w:tcPr>
            <w:tcW w:w="4111" w:type="dxa"/>
            <w:shd w:val="clear" w:color="auto" w:fill="CAD9EC"/>
            <w:vAlign w:val="center"/>
          </w:tcPr>
          <w:p w14:paraId="66BD44AC" w14:textId="2066AD21" w:rsidR="00E56383" w:rsidRDefault="00E56383" w:rsidP="000C2E5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Endpoint</w:t>
            </w:r>
          </w:p>
        </w:tc>
        <w:tc>
          <w:tcPr>
            <w:tcW w:w="2693" w:type="dxa"/>
            <w:shd w:val="clear" w:color="auto" w:fill="CAD9EC"/>
            <w:vAlign w:val="center"/>
          </w:tcPr>
          <w:p w14:paraId="06005740" w14:textId="1E0C7C25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Measure</w:t>
            </w:r>
          </w:p>
        </w:tc>
      </w:tr>
      <w:tr w:rsidR="00E56383" w:rsidRPr="00B1293E" w14:paraId="39A6FA60" w14:textId="77777777" w:rsidTr="00BE3ED7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FFF2AC8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Primary: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1B18F12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26E75ADA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14952B33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7FB1FB9" w14:textId="77777777" w:rsidTr="00BE3ED7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5E00D37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Secondary: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F67D6BE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1DA5EFBF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01EB392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AA2E4F" w:rsidRPr="00B1293E" w14:paraId="2FF7830E" w14:textId="77777777" w:rsidTr="00D04DF5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4C145C9B" w14:textId="77777777" w:rsidR="00AA2E4F" w:rsidRPr="00D01BAE" w:rsidRDefault="00AA2E4F" w:rsidP="000C2E5F">
            <w:pPr>
              <w:spacing w:after="0"/>
              <w:ind w:left="-111"/>
              <w:jc w:val="right"/>
              <w:rPr>
                <w:b/>
                <w:i/>
                <w:lang w:val="en-US"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4431888A" w14:textId="77777777" w:rsidR="00AA2E4F" w:rsidRDefault="00AA2E4F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3B4FF4FE" w14:textId="77777777" w:rsidR="00AA2E4F" w:rsidRDefault="00AA2E4F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05768C78" w14:textId="77777777" w:rsidR="00AA2E4F" w:rsidRDefault="00AA2E4F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6BA40A5" w14:textId="77777777" w:rsidTr="00BE3ED7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37FCBE4C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Tertiary/Exploratory: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761D3C07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5A94D14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1A2C761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AA2E4F" w:rsidRPr="00B1293E" w14:paraId="559B7631" w14:textId="77777777" w:rsidTr="00D04DF5">
        <w:trPr>
          <w:trHeight w:val="405"/>
        </w:trPr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31909D23" w14:textId="77777777" w:rsidR="00AA2E4F" w:rsidRPr="00D01BAE" w:rsidRDefault="00AA2E4F" w:rsidP="000C2E5F">
            <w:pPr>
              <w:spacing w:after="0"/>
              <w:ind w:left="-111"/>
              <w:jc w:val="right"/>
              <w:rPr>
                <w:b/>
                <w:i/>
                <w:lang w:val="en-US"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13E91CB0" w14:textId="77777777" w:rsidR="00AA2E4F" w:rsidRDefault="00AA2E4F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70FE3EA9" w14:textId="77777777" w:rsidR="00AA2E4F" w:rsidRDefault="00AA2E4F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64B6D879" w14:textId="77777777" w:rsidR="00AA2E4F" w:rsidRDefault="00AA2E4F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A84205" w:rsidRPr="005869DF" w14:paraId="32584C07" w14:textId="77777777" w:rsidTr="00BE3ED7">
        <w:trPr>
          <w:trHeight w:val="1555"/>
        </w:trPr>
        <w:tc>
          <w:tcPr>
            <w:tcW w:w="3969" w:type="dxa"/>
            <w:shd w:val="clear" w:color="auto" w:fill="CAD9EC"/>
            <w:vAlign w:val="center"/>
          </w:tcPr>
          <w:p w14:paraId="6A84ABE2" w14:textId="77777777" w:rsidR="00A84205" w:rsidRDefault="00A84205" w:rsidP="00124828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Feasibility</w:t>
            </w:r>
          </w:p>
          <w:p w14:paraId="1FF36FA7" w14:textId="0304CD2D" w:rsidR="00C35293" w:rsidRPr="00BE3ED7" w:rsidRDefault="00C35293" w:rsidP="00124828">
            <w:pPr>
              <w:spacing w:after="0" w:line="240" w:lineRule="auto"/>
              <w:rPr>
                <w:bCs/>
                <w:i/>
                <w:iCs/>
                <w:lang w:val="en-US"/>
              </w:rPr>
            </w:pPr>
            <w:r w:rsidRPr="00BE3ED7">
              <w:rPr>
                <w:bCs/>
                <w:i/>
                <w:iCs/>
                <w:sz w:val="16"/>
                <w:szCs w:val="16"/>
                <w:lang w:val="en-US"/>
              </w:rPr>
              <w:t>(Explain how the requested data is suitable for addressing the hypotheses; the relevant skills the study investigators have, citing previous publications where appropriate)</w:t>
            </w:r>
          </w:p>
        </w:tc>
        <w:tc>
          <w:tcPr>
            <w:tcW w:w="11056" w:type="dxa"/>
            <w:gridSpan w:val="3"/>
          </w:tcPr>
          <w:p w14:paraId="590F12FD" w14:textId="77777777" w:rsidR="00A84205" w:rsidRPr="005869DF" w:rsidRDefault="00A84205" w:rsidP="002136D5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18098BB1" w14:textId="77777777" w:rsidTr="00BE3ED7">
        <w:trPr>
          <w:trHeight w:val="948"/>
        </w:trPr>
        <w:tc>
          <w:tcPr>
            <w:tcW w:w="3969" w:type="dxa"/>
            <w:shd w:val="clear" w:color="auto" w:fill="CAD9EC"/>
            <w:vAlign w:val="center"/>
          </w:tcPr>
          <w:p w14:paraId="6F5BD99E" w14:textId="3A27306C" w:rsidR="00A84205" w:rsidRDefault="00A84205" w:rsidP="00B71639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ignificance</w:t>
            </w:r>
          </w:p>
          <w:p w14:paraId="00697367" w14:textId="3FE85368" w:rsidR="00C35293" w:rsidRPr="002050E2" w:rsidRDefault="00C35293" w:rsidP="00734C17">
            <w:pPr>
              <w:spacing w:after="0" w:line="240" w:lineRule="auto"/>
              <w:rPr>
                <w:b/>
                <w:lang w:val="en-US"/>
              </w:rPr>
            </w:pPr>
            <w:r w:rsidRPr="00BE3ED7">
              <w:rPr>
                <w:bCs/>
                <w:i/>
                <w:iCs/>
                <w:sz w:val="18"/>
                <w:szCs w:val="18"/>
                <w:lang w:val="en-US"/>
              </w:rPr>
              <w:t xml:space="preserve">(Specify how the proposed analysis will </w:t>
            </w:r>
            <w:r w:rsidR="00712708" w:rsidRPr="00BE3ED7">
              <w:rPr>
                <w:bCs/>
                <w:i/>
                <w:iCs/>
                <w:sz w:val="18"/>
                <w:szCs w:val="18"/>
                <w:lang w:val="en-US"/>
              </w:rPr>
              <w:t xml:space="preserve">enable actionable outcomes from the </w:t>
            </w:r>
            <w:proofErr w:type="spellStart"/>
            <w:r w:rsidR="00712708" w:rsidRPr="00BE3ED7">
              <w:rPr>
                <w:bCs/>
                <w:i/>
                <w:iCs/>
                <w:sz w:val="18"/>
                <w:szCs w:val="18"/>
                <w:lang w:val="en-US"/>
              </w:rPr>
              <w:t>analysed</w:t>
            </w:r>
            <w:proofErr w:type="spellEnd"/>
            <w:r w:rsidR="00712708" w:rsidRPr="00BE3ED7">
              <w:rPr>
                <w:bCs/>
                <w:i/>
                <w:iCs/>
                <w:sz w:val="18"/>
                <w:szCs w:val="18"/>
                <w:lang w:val="en-US"/>
              </w:rPr>
              <w:t xml:space="preserve"> data</w:t>
            </w:r>
          </w:p>
        </w:tc>
        <w:tc>
          <w:tcPr>
            <w:tcW w:w="11056" w:type="dxa"/>
            <w:gridSpan w:val="3"/>
          </w:tcPr>
          <w:p w14:paraId="687CD523" w14:textId="77777777" w:rsidR="00A84205" w:rsidRPr="005869DF" w:rsidRDefault="00A84205" w:rsidP="002136D5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6050C773" w14:textId="77777777" w:rsidTr="00BE3ED7">
        <w:trPr>
          <w:trHeight w:val="704"/>
        </w:trPr>
        <w:tc>
          <w:tcPr>
            <w:tcW w:w="3969" w:type="dxa"/>
            <w:shd w:val="clear" w:color="auto" w:fill="CAD9EC"/>
            <w:vAlign w:val="center"/>
          </w:tcPr>
          <w:p w14:paraId="4140BD59" w14:textId="508C6161" w:rsidR="00A84205" w:rsidRPr="002050E2" w:rsidRDefault="00A84205" w:rsidP="00124828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Risks</w:t>
            </w:r>
          </w:p>
        </w:tc>
        <w:tc>
          <w:tcPr>
            <w:tcW w:w="11056" w:type="dxa"/>
            <w:gridSpan w:val="3"/>
          </w:tcPr>
          <w:p w14:paraId="029530A9" w14:textId="77777777" w:rsidR="00A84205" w:rsidRDefault="00A84205" w:rsidP="002136D5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  <w:p w14:paraId="6BACD413" w14:textId="756A1ADB" w:rsidR="00734C17" w:rsidRPr="00734C17" w:rsidRDefault="00734C17" w:rsidP="00BE3ED7">
            <w:pPr>
              <w:ind w:firstLine="720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0925EE50" w14:textId="77777777" w:rsidTr="00BE3ED7">
        <w:trPr>
          <w:trHeight w:val="827"/>
        </w:trPr>
        <w:tc>
          <w:tcPr>
            <w:tcW w:w="3969" w:type="dxa"/>
            <w:shd w:val="clear" w:color="auto" w:fill="CAD9EC"/>
            <w:vAlign w:val="center"/>
          </w:tcPr>
          <w:p w14:paraId="16006C02" w14:textId="348094EA" w:rsidR="00A84205" w:rsidRPr="002050E2" w:rsidRDefault="00A84205" w:rsidP="00124828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Safety </w:t>
            </w:r>
          </w:p>
        </w:tc>
        <w:tc>
          <w:tcPr>
            <w:tcW w:w="11056" w:type="dxa"/>
            <w:gridSpan w:val="3"/>
          </w:tcPr>
          <w:p w14:paraId="293C4B6A" w14:textId="77777777" w:rsidR="00A84205" w:rsidRPr="005869DF" w:rsidRDefault="00A84205" w:rsidP="002136D5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</w:tbl>
    <w:p w14:paraId="6C3F42D9" w14:textId="7B159385" w:rsidR="005A048F" w:rsidRDefault="005A048F" w:rsidP="00F8723E">
      <w:pPr>
        <w:spacing w:after="0"/>
      </w:pPr>
    </w:p>
    <w:p w14:paraId="7D6080F8" w14:textId="4ED49CFD" w:rsidR="005A048F" w:rsidRPr="003409E1" w:rsidRDefault="005A048F" w:rsidP="00F85353">
      <w:pPr>
        <w:numPr>
          <w:ilvl w:val="0"/>
          <w:numId w:val="1"/>
        </w:numPr>
        <w:spacing w:after="0"/>
        <w:ind w:left="851" w:hanging="567"/>
        <w:rPr>
          <w:b/>
          <w:bCs/>
          <w:sz w:val="24"/>
          <w:lang w:val="en-US"/>
        </w:rPr>
      </w:pPr>
      <w:r w:rsidRPr="00AB4C02">
        <w:rPr>
          <w:b/>
          <w:bCs/>
          <w:sz w:val="24"/>
          <w:lang w:val="en-US"/>
        </w:rPr>
        <w:t xml:space="preserve">Project Design </w:t>
      </w:r>
    </w:p>
    <w:tbl>
      <w:tblPr>
        <w:tblW w:w="1502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69"/>
        <w:gridCol w:w="2268"/>
        <w:gridCol w:w="850"/>
        <w:gridCol w:w="567"/>
        <w:gridCol w:w="993"/>
        <w:gridCol w:w="1842"/>
        <w:gridCol w:w="426"/>
        <w:gridCol w:w="141"/>
        <w:gridCol w:w="1843"/>
        <w:gridCol w:w="425"/>
        <w:gridCol w:w="1701"/>
        <w:tblGridChange w:id="1">
          <w:tblGrid>
            <w:gridCol w:w="3969"/>
            <w:gridCol w:w="2268"/>
            <w:gridCol w:w="850"/>
            <w:gridCol w:w="567"/>
            <w:gridCol w:w="993"/>
            <w:gridCol w:w="1842"/>
            <w:gridCol w:w="426"/>
            <w:gridCol w:w="141"/>
            <w:gridCol w:w="1843"/>
            <w:gridCol w:w="425"/>
            <w:gridCol w:w="1701"/>
          </w:tblGrid>
        </w:tblGridChange>
      </w:tblGrid>
      <w:tr w:rsidR="00AB2739" w:rsidRPr="00B1293E" w14:paraId="4ECE1999" w14:textId="77777777" w:rsidTr="00AB2739">
        <w:trPr>
          <w:trHeight w:val="397"/>
        </w:trPr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2216882" w14:textId="7886BF51" w:rsidR="00AA2E4F" w:rsidRDefault="00AA2E4F" w:rsidP="007B39EB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Which</w:t>
            </w:r>
            <w:r w:rsidRPr="007B39EB">
              <w:rPr>
                <w:b/>
                <w:lang w:val="en-US"/>
              </w:rPr>
              <w:t xml:space="preserve"> </w:t>
            </w:r>
            <w:r w:rsidRPr="00FD72E0">
              <w:rPr>
                <w:b/>
                <w:lang w:val="en-US"/>
              </w:rPr>
              <w:t xml:space="preserve">TROG </w:t>
            </w:r>
            <w:r w:rsidRPr="002050E2">
              <w:rPr>
                <w:b/>
                <w:lang w:val="en-US"/>
              </w:rPr>
              <w:t xml:space="preserve">Cancer Research </w:t>
            </w:r>
            <w:r w:rsidRPr="00FD72E0">
              <w:rPr>
                <w:b/>
                <w:lang w:val="en-US"/>
              </w:rPr>
              <w:t>clinical trial</w:t>
            </w:r>
            <w:r>
              <w:rPr>
                <w:b/>
                <w:lang w:val="en-US"/>
              </w:rPr>
              <w:t>/s</w:t>
            </w:r>
            <w:r w:rsidRPr="00FD72E0"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are you requesting data from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0045B6B" w14:textId="6939B044" w:rsidR="00AA2E4F" w:rsidRPr="003409E1" w:rsidRDefault="00AA2E4F" w:rsidP="00813BCD">
            <w:pPr>
              <w:spacing w:after="0"/>
              <w:jc w:val="center"/>
              <w:rPr>
                <w:b/>
                <w:lang w:val="en-US"/>
              </w:rPr>
            </w:pPr>
            <w:r w:rsidRPr="003409E1">
              <w:rPr>
                <w:b/>
                <w:lang w:val="en-US"/>
              </w:rPr>
              <w:t>Protocol numbe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23418BF" w14:textId="0141C0DF" w:rsidR="00AA2E4F" w:rsidRPr="003409E1" w:rsidRDefault="00AA2E4F" w:rsidP="00813BCD">
            <w:pPr>
              <w:spacing w:after="0"/>
              <w:jc w:val="center"/>
              <w:rPr>
                <w:b/>
                <w:lang w:val="en-US"/>
              </w:rPr>
            </w:pPr>
            <w:r w:rsidRPr="003409E1">
              <w:rPr>
                <w:b/>
                <w:lang w:val="en-US"/>
              </w:rPr>
              <w:t>Title or Acronym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89A2C02" w14:textId="77777777" w:rsidR="00AA2E4F" w:rsidRPr="003409E1" w:rsidRDefault="00AA2E4F" w:rsidP="00813BCD">
            <w:pPr>
              <w:spacing w:after="0"/>
              <w:jc w:val="center"/>
              <w:rPr>
                <w:b/>
                <w:lang w:val="en-US"/>
              </w:rPr>
            </w:pPr>
            <w:r w:rsidRPr="003409E1">
              <w:rPr>
                <w:b/>
                <w:lang w:val="en-US"/>
              </w:rPr>
              <w:t>Trial Chair/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F558EE4" w14:textId="4F97C525" w:rsidR="00AA2E4F" w:rsidRPr="003409E1" w:rsidRDefault="00AA2E4F" w:rsidP="00813BCD">
            <w:pPr>
              <w:spacing w:after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Has the primary </w:t>
            </w:r>
            <w:r w:rsidRPr="00560294">
              <w:rPr>
                <w:b/>
                <w:lang w:val="en-US"/>
              </w:rPr>
              <w:t>analysis has been published</w:t>
            </w:r>
            <w:r w:rsidR="00AB2739">
              <w:rPr>
                <w:b/>
                <w:lang w:val="en-US"/>
              </w:rPr>
              <w:t>?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6B31233" w14:textId="556CF249" w:rsidR="00AA2E4F" w:rsidRPr="003409E1" w:rsidRDefault="00AA2E4F" w:rsidP="00813BCD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Original participant consent covers this requested data use</w:t>
            </w:r>
            <w:r w:rsidR="00AB2739">
              <w:rPr>
                <w:b/>
                <w:lang w:val="en-US"/>
              </w:rPr>
              <w:t>?</w:t>
            </w:r>
            <w:r>
              <w:rPr>
                <w:b/>
                <w:lang w:val="en-US"/>
              </w:rPr>
              <w:t xml:space="preserve"> </w:t>
            </w:r>
          </w:p>
        </w:tc>
      </w:tr>
      <w:tr w:rsidR="00AB2739" w:rsidRPr="00B1293E" w14:paraId="32D11BCF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977A47B" w14:textId="77777777" w:rsidR="00AA2E4F" w:rsidRDefault="00AA2E4F" w:rsidP="0056029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9162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4FEA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C94F22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9B2B16" w14:textId="77777777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185422413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52135B4F" w14:textId="0F8C85F5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52886927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  <w:r>
              <w:rPr>
                <w:lang w:val="en-US"/>
              </w:rPr>
              <w:t>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4EF320" w14:textId="782D82F6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137196188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4DEDB1F6" w14:textId="0AD204BF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56472882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</w:p>
        </w:tc>
      </w:tr>
      <w:tr w:rsidR="00AB2739" w:rsidRPr="00B1293E" w14:paraId="2CBC93B4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F6B680C" w14:textId="77777777" w:rsidR="00AA2E4F" w:rsidRDefault="00AA2E4F" w:rsidP="0056029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36BA7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5B099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58CC5E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E8A3AD" w14:textId="77777777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-19149265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506DA62E" w14:textId="1CFBB809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94711873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  <w:r>
              <w:rPr>
                <w:lang w:val="en-US"/>
              </w:rPr>
              <w:t>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A56B0A" w14:textId="37B38B22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-18116306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4D14A9A2" w14:textId="02082A8A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98846435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</w:p>
        </w:tc>
      </w:tr>
      <w:tr w:rsidR="00AB2739" w:rsidRPr="00B1293E" w14:paraId="00EB6762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26DD946" w14:textId="77777777" w:rsidR="00AA2E4F" w:rsidRDefault="00AA2E4F" w:rsidP="0056029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3782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F5157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15B75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66341" w14:textId="77777777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-124201469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32004BA6" w14:textId="7FCFF54D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54178479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  <w:r>
              <w:rPr>
                <w:lang w:val="en-US"/>
              </w:rPr>
              <w:t>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6D9822" w14:textId="77777777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36550182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5062FF5D" w14:textId="0B7242EC" w:rsidR="00AA2E4F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67191383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</w:p>
        </w:tc>
      </w:tr>
      <w:tr w:rsidR="00AB2739" w:rsidRPr="00B1293E" w14:paraId="0508CB1A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C12955F" w14:textId="77777777" w:rsidR="00AA2E4F" w:rsidRDefault="00AA2E4F" w:rsidP="00560294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437E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F47E" w14:textId="2211FD0A" w:rsidR="00AA2E4F" w:rsidRPr="00560294" w:rsidRDefault="00AA2E4F" w:rsidP="002136D5">
            <w:pPr>
              <w:rPr>
                <w:lang w:val="en-US"/>
              </w:rPr>
            </w:pPr>
          </w:p>
        </w:tc>
        <w:tc>
          <w:tcPr>
            <w:tcW w:w="340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B2578" w14:textId="77777777" w:rsidR="00AA2E4F" w:rsidRPr="0037153D" w:rsidRDefault="00AA2E4F" w:rsidP="002136D5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028CE" w14:textId="77777777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-203163463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37C75D31" w14:textId="6802887A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1053191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  <w:r>
              <w:rPr>
                <w:lang w:val="en-US"/>
              </w:rPr>
              <w:t>*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36E8B7" w14:textId="77777777" w:rsidR="00AA2E4F" w:rsidRDefault="00AA2E4F" w:rsidP="00560294">
            <w:pPr>
              <w:spacing w:after="0" w:line="240" w:lineRule="auto"/>
              <w:rPr>
                <w:color w:val="A6A6A6" w:themeColor="background1" w:themeShade="A6"/>
              </w:rPr>
            </w:pPr>
            <w:sdt>
              <w:sdtPr>
                <w:rPr>
                  <w:lang w:val="en-US"/>
                </w:rPr>
                <w:id w:val="58025073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Yes </w:t>
            </w:r>
          </w:p>
          <w:p w14:paraId="451656B2" w14:textId="718A9D14" w:rsidR="00AA2E4F" w:rsidRPr="0037153D" w:rsidRDefault="00AA2E4F" w:rsidP="00560294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439707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545ED3">
              <w:rPr>
                <w:lang w:val="en-US"/>
              </w:rPr>
              <w:t xml:space="preserve"> No</w:t>
            </w:r>
          </w:p>
        </w:tc>
      </w:tr>
      <w:tr w:rsidR="00F7781F" w:rsidRPr="00B1293E" w14:paraId="73677A30" w14:textId="77777777" w:rsidTr="00AB2739">
        <w:trPr>
          <w:trHeight w:val="1709"/>
        </w:trPr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FD516E0" w14:textId="6C2F58E1" w:rsidR="00F7781F" w:rsidRPr="00D63613" w:rsidRDefault="00F7781F" w:rsidP="00D63613">
            <w:pPr>
              <w:spacing w:after="0" w:line="240" w:lineRule="auto"/>
              <w:jc w:val="right"/>
              <w:rPr>
                <w:bCs/>
                <w:lang w:val="en-US"/>
              </w:rPr>
            </w:pPr>
            <w:r w:rsidRPr="00BE3ED7">
              <w:rPr>
                <w:bCs/>
                <w:sz w:val="18"/>
                <w:szCs w:val="18"/>
                <w:lang w:val="en-US"/>
              </w:rPr>
              <w:t xml:space="preserve">*If the primary analysis of the original study has </w:t>
            </w:r>
            <w:r w:rsidR="00124828" w:rsidRPr="00124828">
              <w:rPr>
                <w:bCs/>
                <w:sz w:val="18"/>
                <w:szCs w:val="18"/>
                <w:lang w:val="en-US"/>
              </w:rPr>
              <w:t>NOT</w:t>
            </w:r>
            <w:r w:rsidRPr="00BE3ED7">
              <w:rPr>
                <w:bCs/>
                <w:sz w:val="18"/>
                <w:szCs w:val="18"/>
                <w:lang w:val="en-US"/>
              </w:rPr>
              <w:t xml:space="preserve"> been published, has endorsement of this secondary analyses been supported by the Data Monitoring Committee</w:t>
            </w:r>
            <w:r w:rsidR="00124828">
              <w:rPr>
                <w:bCs/>
                <w:sz w:val="18"/>
                <w:szCs w:val="18"/>
                <w:lang w:val="en-US"/>
              </w:rPr>
              <w:t xml:space="preserve">? </w:t>
            </w:r>
            <w:r w:rsidRPr="00BE3ED7">
              <w:rPr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1056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W w:w="1224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05"/>
              <w:gridCol w:w="9244"/>
            </w:tblGrid>
            <w:tr w:rsidR="00F7781F" w:rsidRPr="00F7781F" w14:paraId="5D9BD4F5" w14:textId="77777777" w:rsidTr="00AB2739">
              <w:tc>
                <w:tcPr>
                  <w:tcW w:w="3005" w:type="dxa"/>
                  <w:shd w:val="clear" w:color="auto" w:fill="auto"/>
                </w:tcPr>
                <w:p w14:paraId="3753323D" w14:textId="07D59804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  <w:r w:rsidRPr="00F7781F">
                    <w:rPr>
                      <w:bCs/>
                      <w:sz w:val="18"/>
                      <w:szCs w:val="18"/>
                    </w:rPr>
                    <w:t xml:space="preserve">Trial </w:t>
                  </w:r>
                </w:p>
              </w:tc>
              <w:tc>
                <w:tcPr>
                  <w:tcW w:w="9244" w:type="dxa"/>
                  <w:shd w:val="clear" w:color="auto" w:fill="auto"/>
                </w:tcPr>
                <w:p w14:paraId="0DBB1831" w14:textId="283587A1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</w:p>
              </w:tc>
            </w:tr>
            <w:tr w:rsidR="00F7781F" w:rsidRPr="00F7781F" w14:paraId="2CA673D7" w14:textId="77777777" w:rsidTr="00AB2739">
              <w:tc>
                <w:tcPr>
                  <w:tcW w:w="3005" w:type="dxa"/>
                  <w:shd w:val="clear" w:color="auto" w:fill="auto"/>
                </w:tcPr>
                <w:p w14:paraId="3E45ADF2" w14:textId="3B8BFEC2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  <w:r w:rsidRPr="00F7781F">
                    <w:rPr>
                      <w:bCs/>
                      <w:sz w:val="18"/>
                      <w:szCs w:val="18"/>
                    </w:rPr>
                    <w:t>Support received</w:t>
                  </w:r>
                </w:p>
              </w:tc>
              <w:tc>
                <w:tcPr>
                  <w:tcW w:w="9244" w:type="dxa"/>
                  <w:shd w:val="clear" w:color="auto" w:fill="auto"/>
                </w:tcPr>
                <w:p w14:paraId="122EE8D2" w14:textId="7A791A83" w:rsidR="00F7781F" w:rsidRPr="00F7781F" w:rsidRDefault="00AB2739" w:rsidP="00F7781F">
                  <w:pPr>
                    <w:rPr>
                      <w:bCs/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1005559743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F7781F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F7781F">
                    <w:rPr>
                      <w:sz w:val="18"/>
                      <w:szCs w:val="18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</w:rPr>
                      <w:id w:val="-1252575426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F7781F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F7781F">
                    <w:rPr>
                      <w:sz w:val="18"/>
                      <w:szCs w:val="18"/>
                    </w:rPr>
                    <w:t xml:space="preserve"> No</w:t>
                  </w:r>
                  <w:r w:rsidR="00F7781F">
                    <w:rPr>
                      <w:sz w:val="18"/>
                      <w:szCs w:val="18"/>
                    </w:rPr>
                    <w:t xml:space="preserve"> | Comment: </w:t>
                  </w:r>
                </w:p>
              </w:tc>
            </w:tr>
            <w:tr w:rsidR="00F7781F" w:rsidRPr="00F7781F" w14:paraId="5DB6EEA1" w14:textId="77777777" w:rsidTr="00AB2739">
              <w:tc>
                <w:tcPr>
                  <w:tcW w:w="3005" w:type="dxa"/>
                  <w:shd w:val="clear" w:color="auto" w:fill="auto"/>
                </w:tcPr>
                <w:p w14:paraId="08B6D7C0" w14:textId="314F5BF9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  <w:r w:rsidRPr="00F7781F">
                    <w:rPr>
                      <w:bCs/>
                      <w:sz w:val="18"/>
                      <w:szCs w:val="18"/>
                    </w:rPr>
                    <w:t xml:space="preserve">Evidence of support attached </w:t>
                  </w:r>
                </w:p>
              </w:tc>
              <w:tc>
                <w:tcPr>
                  <w:tcW w:w="9244" w:type="dxa"/>
                  <w:shd w:val="clear" w:color="auto" w:fill="auto"/>
                </w:tcPr>
                <w:p w14:paraId="697F8FA7" w14:textId="0C76ED4D" w:rsidR="00F7781F" w:rsidRPr="00F7781F" w:rsidRDefault="00AB2739" w:rsidP="00F7781F">
                  <w:pPr>
                    <w:rPr>
                      <w:bCs/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766886117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F7781F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F7781F">
                    <w:rPr>
                      <w:sz w:val="18"/>
                      <w:szCs w:val="18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</w:rPr>
                      <w:id w:val="1714624059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F7781F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F7781F">
                    <w:rPr>
                      <w:sz w:val="18"/>
                      <w:szCs w:val="18"/>
                    </w:rPr>
                    <w:t xml:space="preserve"> No</w:t>
                  </w:r>
                  <w:r w:rsidR="00F7781F">
                    <w:rPr>
                      <w:sz w:val="18"/>
                      <w:szCs w:val="18"/>
                    </w:rPr>
                    <w:t xml:space="preserve"> | Comment:</w:t>
                  </w:r>
                </w:p>
              </w:tc>
            </w:tr>
          </w:tbl>
          <w:p w14:paraId="442A3E66" w14:textId="77777777" w:rsidR="00F7781F" w:rsidRPr="00F7781F" w:rsidRDefault="00F7781F" w:rsidP="00D63613">
            <w:pPr>
              <w:spacing w:after="0" w:line="240" w:lineRule="auto"/>
              <w:rPr>
                <w:sz w:val="8"/>
                <w:szCs w:val="8"/>
                <w:lang w:val="en-US"/>
              </w:rPr>
            </w:pPr>
          </w:p>
          <w:tbl>
            <w:tblPr>
              <w:tblStyle w:val="TableGrid"/>
              <w:tblW w:w="1224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005"/>
              <w:gridCol w:w="9244"/>
            </w:tblGrid>
            <w:tr w:rsidR="00F7781F" w:rsidRPr="00F7781F" w14:paraId="33C2CE8B" w14:textId="77777777" w:rsidTr="00AB2739">
              <w:tc>
                <w:tcPr>
                  <w:tcW w:w="3005" w:type="dxa"/>
                  <w:shd w:val="clear" w:color="auto" w:fill="FFFFFF" w:themeFill="background1"/>
                </w:tcPr>
                <w:p w14:paraId="6EAF771B" w14:textId="77777777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  <w:r w:rsidRPr="00F7781F">
                    <w:rPr>
                      <w:bCs/>
                      <w:sz w:val="18"/>
                      <w:szCs w:val="18"/>
                    </w:rPr>
                    <w:t xml:space="preserve">Trial </w:t>
                  </w:r>
                </w:p>
              </w:tc>
              <w:tc>
                <w:tcPr>
                  <w:tcW w:w="9244" w:type="dxa"/>
                  <w:shd w:val="clear" w:color="auto" w:fill="FFFFFF" w:themeFill="background1"/>
                </w:tcPr>
                <w:p w14:paraId="5C7947C2" w14:textId="77777777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</w:p>
              </w:tc>
            </w:tr>
            <w:tr w:rsidR="00F7781F" w:rsidRPr="00F7781F" w14:paraId="5A5E370A" w14:textId="77777777" w:rsidTr="00AB2739">
              <w:tc>
                <w:tcPr>
                  <w:tcW w:w="3005" w:type="dxa"/>
                  <w:shd w:val="clear" w:color="auto" w:fill="FFFFFF" w:themeFill="background1"/>
                </w:tcPr>
                <w:p w14:paraId="537A8801" w14:textId="77777777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  <w:r w:rsidRPr="00F7781F">
                    <w:rPr>
                      <w:bCs/>
                      <w:sz w:val="18"/>
                      <w:szCs w:val="18"/>
                    </w:rPr>
                    <w:t>Support received</w:t>
                  </w:r>
                </w:p>
              </w:tc>
              <w:tc>
                <w:tcPr>
                  <w:tcW w:w="9244" w:type="dxa"/>
                  <w:shd w:val="clear" w:color="auto" w:fill="FFFFFF" w:themeFill="background1"/>
                </w:tcPr>
                <w:p w14:paraId="1EC08294" w14:textId="342DFCC8" w:rsidR="00F7781F" w:rsidRPr="00F7781F" w:rsidRDefault="00AB2739" w:rsidP="00F7781F">
                  <w:pPr>
                    <w:rPr>
                      <w:bCs/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1761805309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862D22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862D22">
                    <w:rPr>
                      <w:sz w:val="18"/>
                      <w:szCs w:val="18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</w:rPr>
                      <w:id w:val="960463131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862D22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862D22">
                    <w:rPr>
                      <w:sz w:val="18"/>
                      <w:szCs w:val="18"/>
                    </w:rPr>
                    <w:t xml:space="preserve"> No | Comment: </w:t>
                  </w:r>
                </w:p>
              </w:tc>
            </w:tr>
            <w:tr w:rsidR="00F7781F" w:rsidRPr="00F7781F" w14:paraId="42FE6F0A" w14:textId="77777777" w:rsidTr="00AB2739">
              <w:tc>
                <w:tcPr>
                  <w:tcW w:w="3005" w:type="dxa"/>
                  <w:shd w:val="clear" w:color="auto" w:fill="FFFFFF" w:themeFill="background1"/>
                </w:tcPr>
                <w:p w14:paraId="6B725B37" w14:textId="77777777" w:rsidR="00F7781F" w:rsidRPr="00F7781F" w:rsidRDefault="00F7781F" w:rsidP="00F7781F">
                  <w:pPr>
                    <w:rPr>
                      <w:bCs/>
                      <w:sz w:val="18"/>
                      <w:szCs w:val="18"/>
                    </w:rPr>
                  </w:pPr>
                  <w:r w:rsidRPr="00F7781F">
                    <w:rPr>
                      <w:bCs/>
                      <w:sz w:val="18"/>
                      <w:szCs w:val="18"/>
                    </w:rPr>
                    <w:t xml:space="preserve">Evidence of support attached </w:t>
                  </w:r>
                </w:p>
              </w:tc>
              <w:tc>
                <w:tcPr>
                  <w:tcW w:w="9244" w:type="dxa"/>
                  <w:shd w:val="clear" w:color="auto" w:fill="FFFFFF" w:themeFill="background1"/>
                </w:tcPr>
                <w:p w14:paraId="1D222BFE" w14:textId="5B1725C1" w:rsidR="00F7781F" w:rsidRPr="00F7781F" w:rsidRDefault="00AB2739" w:rsidP="00F7781F">
                  <w:pPr>
                    <w:rPr>
                      <w:bCs/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-1973591929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862D22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862D22">
                    <w:rPr>
                      <w:sz w:val="18"/>
                      <w:szCs w:val="18"/>
                    </w:rPr>
                    <w:t xml:space="preserve"> Yes    </w:t>
                  </w:r>
                  <w:sdt>
                    <w:sdtPr>
                      <w:rPr>
                        <w:sz w:val="18"/>
                        <w:szCs w:val="18"/>
                      </w:rPr>
                      <w:id w:val="1924999147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7781F" w:rsidRPr="00862D22">
                        <w:rPr>
                          <w:rFonts w:ascii="Segoe UI Symbol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781F" w:rsidRPr="00862D22">
                    <w:rPr>
                      <w:sz w:val="18"/>
                      <w:szCs w:val="18"/>
                    </w:rPr>
                    <w:t xml:space="preserve"> No | Comment: </w:t>
                  </w:r>
                </w:p>
              </w:tc>
            </w:tr>
          </w:tbl>
          <w:p w14:paraId="572CF95E" w14:textId="46158F60" w:rsidR="00F7781F" w:rsidRDefault="00F7781F" w:rsidP="00D63613">
            <w:pPr>
              <w:spacing w:after="0" w:line="240" w:lineRule="auto"/>
              <w:rPr>
                <w:lang w:val="en-US"/>
              </w:rPr>
            </w:pPr>
          </w:p>
        </w:tc>
      </w:tr>
      <w:tr w:rsidR="00F7781F" w:rsidRPr="00B1293E" w14:paraId="7BA84A20" w14:textId="77777777" w:rsidTr="00AB2739">
        <w:trPr>
          <w:trHeight w:val="397"/>
        </w:trPr>
        <w:tc>
          <w:tcPr>
            <w:tcW w:w="396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11BF6A2" w14:textId="7544BD16" w:rsidR="00F7781F" w:rsidRPr="00D63613" w:rsidRDefault="00F7781F" w:rsidP="00F7781F">
            <w:pPr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r w:rsidRPr="00F7781F">
              <w:rPr>
                <w:b/>
                <w:lang w:val="en-US"/>
              </w:rPr>
              <w:t>Does this proposal involve a re-analysis of the original data</w:t>
            </w:r>
          </w:p>
        </w:tc>
        <w:tc>
          <w:tcPr>
            <w:tcW w:w="31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17DA5" w14:textId="4CA4E801" w:rsidR="00F7781F" w:rsidRDefault="00F7781F" w:rsidP="00D6361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17C72" w14:textId="38E1F4E4" w:rsidR="00F7781F" w:rsidRDefault="00AB2739" w:rsidP="00D63613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102983091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-72259266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E6E81" w14:textId="4A8C72F9" w:rsidR="00F7781F" w:rsidRDefault="00F7781F" w:rsidP="00D63613">
            <w:pPr>
              <w:spacing w:after="0" w:line="240" w:lineRule="auto"/>
              <w:rPr>
                <w:lang w:val="en-US"/>
              </w:rPr>
            </w:pPr>
            <w:r w:rsidRPr="00D63613">
              <w:rPr>
                <w:i/>
                <w:iCs/>
                <w:lang w:val="en-US"/>
              </w:rPr>
              <w:t xml:space="preserve">If Yes, has the primary statistician </w:t>
            </w:r>
            <w:r>
              <w:rPr>
                <w:i/>
                <w:iCs/>
                <w:lang w:val="en-US"/>
              </w:rPr>
              <w:t>been</w:t>
            </w:r>
            <w:r w:rsidRPr="00D63613">
              <w:rPr>
                <w:i/>
                <w:iCs/>
                <w:lang w:val="en-US"/>
              </w:rPr>
              <w:t xml:space="preserve"> consulted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E1DA" w14:textId="49CB69CB" w:rsidR="00F7781F" w:rsidRDefault="00AB2739" w:rsidP="00D63613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2055353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-82265368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</w:tr>
      <w:tr w:rsidR="00F7781F" w:rsidRPr="00B1293E" w14:paraId="21A27F39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6690DAD" w14:textId="77777777" w:rsidR="00F7781F" w:rsidRPr="00D63613" w:rsidRDefault="00F7781F" w:rsidP="00F7781F">
            <w:pPr>
              <w:spacing w:after="0" w:line="240" w:lineRule="auto"/>
              <w:jc w:val="right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31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5B464" w14:textId="6D655756" w:rsidR="00F7781F" w:rsidRDefault="00F7781F" w:rsidP="00F7781F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E81A3" w14:textId="5F7D5474" w:rsidR="00F7781F" w:rsidRDefault="00AB2739" w:rsidP="00F7781F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62785250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-117958780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5286D" w14:textId="2FEFCEA7" w:rsidR="00F7781F" w:rsidRDefault="00F7781F" w:rsidP="00F7781F">
            <w:pPr>
              <w:spacing w:after="0" w:line="240" w:lineRule="auto"/>
              <w:rPr>
                <w:lang w:val="en-US"/>
              </w:rPr>
            </w:pPr>
            <w:r w:rsidRPr="00D63613">
              <w:rPr>
                <w:i/>
                <w:iCs/>
                <w:lang w:val="en-US"/>
              </w:rPr>
              <w:t xml:space="preserve">If Yes, has the primary statistician </w:t>
            </w:r>
            <w:r>
              <w:rPr>
                <w:i/>
                <w:iCs/>
                <w:lang w:val="en-US"/>
              </w:rPr>
              <w:t>been</w:t>
            </w:r>
            <w:r w:rsidRPr="00D63613">
              <w:rPr>
                <w:i/>
                <w:iCs/>
                <w:lang w:val="en-US"/>
              </w:rPr>
              <w:t xml:space="preserve"> consulted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113F" w14:textId="356D1A19" w:rsidR="00F7781F" w:rsidRDefault="00AB2739" w:rsidP="00F7781F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9277727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59181890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</w:tr>
      <w:tr w:rsidR="00F7781F" w:rsidRPr="00B1293E" w14:paraId="0F3E85D0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D1C042" w14:textId="77777777" w:rsidR="00F7781F" w:rsidRPr="00D63613" w:rsidRDefault="00F7781F" w:rsidP="00F7781F">
            <w:pPr>
              <w:spacing w:after="0" w:line="240" w:lineRule="auto"/>
              <w:jc w:val="right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31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639BE2" w14:textId="63D46A70" w:rsidR="00F7781F" w:rsidRDefault="00F7781F" w:rsidP="00F7781F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C9932C" w14:textId="04DDAE61" w:rsidR="00F7781F" w:rsidRDefault="00AB2739" w:rsidP="00F7781F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8685983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-13356776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9471B6" w14:textId="72B6021E" w:rsidR="00F7781F" w:rsidRDefault="00F7781F" w:rsidP="00F7781F">
            <w:pPr>
              <w:spacing w:after="0" w:line="240" w:lineRule="auto"/>
              <w:rPr>
                <w:lang w:val="en-US"/>
              </w:rPr>
            </w:pPr>
            <w:r w:rsidRPr="00D63613">
              <w:rPr>
                <w:i/>
                <w:iCs/>
                <w:lang w:val="en-US"/>
              </w:rPr>
              <w:t xml:space="preserve">If Yes, has the primary statistician </w:t>
            </w:r>
            <w:r>
              <w:rPr>
                <w:i/>
                <w:iCs/>
                <w:lang w:val="en-US"/>
              </w:rPr>
              <w:t>been</w:t>
            </w:r>
            <w:r w:rsidRPr="00D63613">
              <w:rPr>
                <w:i/>
                <w:iCs/>
                <w:lang w:val="en-US"/>
              </w:rPr>
              <w:t xml:space="preserve"> consulted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1FC7BD" w14:textId="2C9B49CA" w:rsidR="00F7781F" w:rsidRDefault="00AB2739" w:rsidP="00F7781F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17971013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20252077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</w:tr>
      <w:tr w:rsidR="00F7781F" w:rsidRPr="00B1293E" w14:paraId="108C06E8" w14:textId="77777777" w:rsidTr="00AB2739">
        <w:trPr>
          <w:trHeight w:val="397"/>
        </w:trPr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D4B9DAF" w14:textId="77777777" w:rsidR="00F7781F" w:rsidRPr="00D63613" w:rsidRDefault="00F7781F" w:rsidP="00F7781F">
            <w:pPr>
              <w:spacing w:after="0" w:line="240" w:lineRule="auto"/>
              <w:jc w:val="right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31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4253D" w14:textId="67042F9D" w:rsidR="00F7781F" w:rsidRDefault="00F7781F" w:rsidP="00F7781F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rial: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D05F0" w14:textId="6E030D40" w:rsidR="00F7781F" w:rsidRDefault="00AB2739" w:rsidP="00F7781F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89696545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-149078706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  <w:tc>
          <w:tcPr>
            <w:tcW w:w="4677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A2068" w14:textId="76D595B4" w:rsidR="00F7781F" w:rsidRDefault="00F7781F" w:rsidP="00F7781F">
            <w:pPr>
              <w:spacing w:after="0" w:line="240" w:lineRule="auto"/>
              <w:rPr>
                <w:lang w:val="en-US"/>
              </w:rPr>
            </w:pPr>
            <w:r w:rsidRPr="00D63613">
              <w:rPr>
                <w:i/>
                <w:iCs/>
                <w:lang w:val="en-US"/>
              </w:rPr>
              <w:t xml:space="preserve">If Yes, has the primary statistician </w:t>
            </w:r>
            <w:r>
              <w:rPr>
                <w:i/>
                <w:iCs/>
                <w:lang w:val="en-US"/>
              </w:rPr>
              <w:t>been</w:t>
            </w:r>
            <w:r w:rsidRPr="00D63613">
              <w:rPr>
                <w:i/>
                <w:iCs/>
                <w:lang w:val="en-US"/>
              </w:rPr>
              <w:t xml:space="preserve"> consulted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986FB" w14:textId="7D971273" w:rsidR="00F7781F" w:rsidRDefault="00AB2739" w:rsidP="00F7781F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19400104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Yes </w:t>
            </w:r>
            <w:r w:rsidR="00F7781F">
              <w:rPr>
                <w:lang w:val="en-US"/>
              </w:rPr>
              <w:t xml:space="preserve">   </w:t>
            </w:r>
            <w:sdt>
              <w:sdtPr>
                <w:rPr>
                  <w:lang w:val="en-US"/>
                </w:rPr>
                <w:id w:val="79233214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7781F" w:rsidRPr="00545ED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7781F" w:rsidRPr="00545ED3">
              <w:rPr>
                <w:lang w:val="en-US"/>
              </w:rPr>
              <w:t xml:space="preserve"> No</w:t>
            </w:r>
          </w:p>
        </w:tc>
      </w:tr>
      <w:tr w:rsidR="00DA25F9" w14:paraId="32B5A96F" w14:textId="77777777" w:rsidTr="00AB2739">
        <w:trPr>
          <w:trHeight w:val="405"/>
        </w:trPr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75ED26C" w14:textId="7629B7D4" w:rsidR="00DA25F9" w:rsidRPr="007B39EB" w:rsidRDefault="00DA25F9" w:rsidP="00DA25F9">
            <w:pPr>
              <w:spacing w:after="0" w:line="240" w:lineRule="auto"/>
              <w:rPr>
                <w:i/>
                <w:lang w:val="en-US"/>
              </w:rPr>
            </w:pPr>
            <w:r>
              <w:rPr>
                <w:b/>
                <w:lang w:val="en-US"/>
              </w:rPr>
              <w:t>Details of Requested dat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487D33D" w14:textId="102FA123" w:rsidR="00DA25F9" w:rsidRPr="0037153D" w:rsidRDefault="00DA25F9" w:rsidP="00DA25F9">
            <w:pPr>
              <w:spacing w:after="0"/>
              <w:jc w:val="center"/>
              <w:rPr>
                <w:lang w:val="en-US"/>
              </w:rPr>
            </w:pPr>
            <w:r w:rsidRPr="003409E1">
              <w:rPr>
                <w:b/>
                <w:lang w:val="en-US"/>
              </w:rPr>
              <w:t>Protocol number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A72ACDF" w14:textId="77777777" w:rsidR="00FB0644" w:rsidRDefault="00DA25F9" w:rsidP="00DA25F9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Data required </w:t>
            </w:r>
          </w:p>
          <w:p w14:paraId="117020C7" w14:textId="72ACCE49" w:rsidR="00DA25F9" w:rsidRPr="0037153D" w:rsidRDefault="00DA25F9" w:rsidP="00DA25F9">
            <w:pPr>
              <w:spacing w:after="0"/>
              <w:rPr>
                <w:lang w:val="en-US"/>
              </w:rPr>
            </w:pPr>
            <w:r w:rsidRPr="007B39EB">
              <w:rPr>
                <w:i/>
                <w:sz w:val="18"/>
                <w:lang w:val="en-US"/>
              </w:rPr>
              <w:t>(</w:t>
            </w:r>
            <w:r>
              <w:rPr>
                <w:i/>
                <w:sz w:val="18"/>
                <w:lang w:val="en-US"/>
              </w:rPr>
              <w:t xml:space="preserve">e.g. </w:t>
            </w:r>
            <w:r w:rsidRPr="007B39EB">
              <w:rPr>
                <w:i/>
                <w:sz w:val="18"/>
                <w:lang w:val="en-US"/>
              </w:rPr>
              <w:t>RTQA, RT Planning imaging, Clinical outcomes</w:t>
            </w:r>
            <w:r>
              <w:rPr>
                <w:i/>
                <w:sz w:val="18"/>
                <w:lang w:val="en-US"/>
              </w:rPr>
              <w:t>, specific CRF and/or variables</w:t>
            </w:r>
            <w:r w:rsidRPr="007B39EB">
              <w:rPr>
                <w:i/>
                <w:sz w:val="18"/>
                <w:lang w:val="en-US"/>
              </w:rPr>
              <w:t xml:space="preserve"> etc.</w:t>
            </w:r>
            <w:r>
              <w:rPr>
                <w:i/>
                <w:sz w:val="18"/>
                <w:lang w:val="en-US"/>
              </w:rPr>
              <w:t xml:space="preserve"> </w:t>
            </w:r>
            <w:r w:rsidRPr="00DA25F9">
              <w:rPr>
                <w:iCs/>
                <w:sz w:val="18"/>
                <w:lang w:val="en-US"/>
              </w:rPr>
              <w:t>Please be as descriptive as possible, as this will help with collating the data extract</w:t>
            </w:r>
            <w:r w:rsidRPr="007B39EB">
              <w:rPr>
                <w:i/>
                <w:sz w:val="18"/>
                <w:lang w:val="en-US"/>
              </w:rPr>
              <w:t>)</w:t>
            </w:r>
          </w:p>
        </w:tc>
        <w:tc>
          <w:tcPr>
            <w:tcW w:w="453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1CC95E7" w14:textId="77777777" w:rsidR="00DA25F9" w:rsidRPr="007B39EB" w:rsidRDefault="00DA25F9" w:rsidP="00DA25F9">
            <w:pPr>
              <w:spacing w:after="0" w:line="240" w:lineRule="auto"/>
              <w:rPr>
                <w:b/>
                <w:lang w:val="en-US"/>
              </w:rPr>
            </w:pPr>
            <w:r w:rsidRPr="007B39EB">
              <w:rPr>
                <w:b/>
                <w:lang w:val="en-US"/>
              </w:rPr>
              <w:t>Data format</w:t>
            </w:r>
            <w:r>
              <w:rPr>
                <w:b/>
                <w:lang w:val="en-US"/>
              </w:rPr>
              <w:t xml:space="preserve"> required </w:t>
            </w:r>
          </w:p>
          <w:p w14:paraId="0BBB7CF6" w14:textId="609FA857" w:rsidR="00DA25F9" w:rsidRPr="0037153D" w:rsidRDefault="00DA25F9" w:rsidP="00DA25F9">
            <w:pPr>
              <w:spacing w:after="0"/>
              <w:rPr>
                <w:lang w:val="en-US"/>
              </w:rPr>
            </w:pPr>
            <w:r w:rsidRPr="007B39EB">
              <w:rPr>
                <w:i/>
                <w:sz w:val="18"/>
                <w:lang w:val="en-US"/>
              </w:rPr>
              <w:t>(DICOM, PDF, JPEG</w:t>
            </w:r>
            <w:r>
              <w:rPr>
                <w:i/>
                <w:sz w:val="18"/>
                <w:lang w:val="en-US"/>
              </w:rPr>
              <w:t>, excel</w:t>
            </w:r>
            <w:r w:rsidRPr="007B39EB">
              <w:rPr>
                <w:i/>
                <w:sz w:val="18"/>
                <w:lang w:val="en-US"/>
              </w:rPr>
              <w:t xml:space="preserve"> etc.)</w:t>
            </w:r>
          </w:p>
        </w:tc>
      </w:tr>
      <w:tr w:rsidR="00DA25F9" w14:paraId="58ABACA8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3E59D48" w14:textId="77777777" w:rsidR="00DA25F9" w:rsidRPr="007B39EB" w:rsidRDefault="00DA25F9" w:rsidP="00DA25F9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18CEA3" w14:textId="77777777" w:rsidR="00DA25F9" w:rsidRPr="0037153D" w:rsidRDefault="00DA25F9" w:rsidP="00DA25F9">
            <w:pPr>
              <w:spacing w:after="0"/>
              <w:rPr>
                <w:lang w:val="en-US"/>
              </w:rPr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D9864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384ADA48" w14:textId="6CCF0487" w:rsidR="00DA25F9" w:rsidRPr="0097001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B5921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0ACF959F" w14:textId="5943C5E2" w:rsidR="00DA25F9" w:rsidRPr="0097001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</w:tr>
      <w:tr w:rsidR="00DA25F9" w14:paraId="75D4A8C0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D0B9634" w14:textId="77777777" w:rsidR="00DA25F9" w:rsidRPr="007B39EB" w:rsidRDefault="00DA25F9" w:rsidP="00DA25F9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F6C026" w14:textId="77777777" w:rsidR="00DA25F9" w:rsidRPr="0037153D" w:rsidRDefault="00DA25F9" w:rsidP="00DA25F9">
            <w:pPr>
              <w:spacing w:after="0"/>
              <w:rPr>
                <w:lang w:val="en-US"/>
              </w:rPr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D4180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436407C4" w14:textId="5BC4FCA6" w:rsidR="00DA25F9" w:rsidRPr="0097001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689C1B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508E1551" w14:textId="37C3177B" w:rsidR="00DA25F9" w:rsidRPr="0037153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</w:tr>
      <w:tr w:rsidR="00DA25F9" w14:paraId="2EC70F22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A5AD644" w14:textId="77777777" w:rsidR="00DA25F9" w:rsidRPr="007B39EB" w:rsidRDefault="00DA25F9" w:rsidP="00DA25F9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44C1BC" w14:textId="77777777" w:rsidR="00DA25F9" w:rsidRPr="0037153D" w:rsidRDefault="00DA25F9" w:rsidP="00DA25F9">
            <w:pPr>
              <w:spacing w:after="0"/>
              <w:rPr>
                <w:lang w:val="en-US"/>
              </w:rPr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75575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7F44994B" w14:textId="77777777" w:rsidR="00DA25F9" w:rsidRPr="0097001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4D3D4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09DAED1C" w14:textId="626CD7EF" w:rsidR="00DA25F9" w:rsidRPr="0037153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</w:tr>
      <w:tr w:rsidR="00DA25F9" w14:paraId="3768D174" w14:textId="77777777" w:rsidTr="00AB2739">
        <w:trPr>
          <w:trHeight w:val="405"/>
        </w:trPr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59C5B87" w14:textId="77777777" w:rsidR="00DA25F9" w:rsidRPr="007B39EB" w:rsidRDefault="00DA25F9" w:rsidP="00DA25F9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296470" w14:textId="77777777" w:rsidR="00DA25F9" w:rsidRPr="0037153D" w:rsidRDefault="00DA25F9" w:rsidP="00DA25F9">
            <w:pPr>
              <w:spacing w:after="0"/>
              <w:rPr>
                <w:lang w:val="en-US"/>
              </w:rPr>
            </w:pPr>
          </w:p>
        </w:tc>
        <w:tc>
          <w:tcPr>
            <w:tcW w:w="425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65027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740C02E6" w14:textId="77777777" w:rsidR="00DA25F9" w:rsidRPr="0097001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  <w:tc>
          <w:tcPr>
            <w:tcW w:w="4536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71E3D" w14:textId="77777777" w:rsidR="00DA25F9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7A700B27" w14:textId="56F46EAF" w:rsidR="00DA25F9" w:rsidRPr="0037153D" w:rsidRDefault="00DA25F9" w:rsidP="00DA25F9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</w:tr>
      <w:tr w:rsidR="002136D5" w14:paraId="144B3491" w14:textId="77777777" w:rsidTr="00AB2739">
        <w:trPr>
          <w:trHeight w:val="42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01A6753" w14:textId="44602C10" w:rsidR="002136D5" w:rsidRDefault="002136D5" w:rsidP="00DA25F9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</w:t>
            </w:r>
            <w:r w:rsidRPr="00056A12">
              <w:rPr>
                <w:b/>
                <w:lang w:val="en-US"/>
              </w:rPr>
              <w:t xml:space="preserve">ow </w:t>
            </w:r>
            <w:r>
              <w:rPr>
                <w:b/>
                <w:lang w:val="en-US"/>
              </w:rPr>
              <w:t xml:space="preserve">will the </w:t>
            </w:r>
            <w:r w:rsidRPr="00056A12">
              <w:rPr>
                <w:b/>
                <w:lang w:val="en-US"/>
              </w:rPr>
              <w:t xml:space="preserve">data </w:t>
            </w:r>
            <w:r>
              <w:rPr>
                <w:b/>
                <w:lang w:val="en-US"/>
              </w:rPr>
              <w:t xml:space="preserve">be </w:t>
            </w:r>
            <w:r w:rsidRPr="00056A12">
              <w:rPr>
                <w:b/>
                <w:lang w:val="en-US"/>
              </w:rPr>
              <w:t>transferred</w:t>
            </w:r>
            <w:r>
              <w:rPr>
                <w:b/>
                <w:lang w:val="en-US"/>
              </w:rPr>
              <w:t xml:space="preserve">, </w:t>
            </w:r>
            <w:r w:rsidRPr="00056A12">
              <w:rPr>
                <w:b/>
                <w:lang w:val="en-US"/>
              </w:rPr>
              <w:t>stored</w:t>
            </w:r>
            <w:r>
              <w:rPr>
                <w:b/>
                <w:lang w:val="en-US"/>
              </w:rPr>
              <w:t xml:space="preserve"> (include length of time) and destroyed? 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034D" w14:textId="6C93D7D2" w:rsidR="002136D5" w:rsidRDefault="002136D5" w:rsidP="002136D5">
            <w:pPr>
              <w:spacing w:after="0"/>
              <w:rPr>
                <w:lang w:val="en-US"/>
              </w:rPr>
            </w:pPr>
            <w:r w:rsidRPr="00BE3ED7">
              <w:rPr>
                <w:b/>
                <w:bCs/>
                <w:lang w:val="en-US"/>
              </w:rPr>
              <w:t>Transfer method</w:t>
            </w:r>
            <w:r>
              <w:rPr>
                <w:lang w:val="en-US"/>
              </w:rPr>
              <w:t xml:space="preserve">: </w:t>
            </w:r>
          </w:p>
          <w:p w14:paraId="0836B069" w14:textId="75614EB2" w:rsidR="002136D5" w:rsidRPr="002136D5" w:rsidRDefault="002136D5" w:rsidP="00BE3ED7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4428" w14:textId="6D59B183" w:rsidR="002136D5" w:rsidRDefault="002136D5" w:rsidP="002136D5">
            <w:pPr>
              <w:spacing w:after="0"/>
              <w:rPr>
                <w:lang w:val="en-US"/>
              </w:rPr>
            </w:pPr>
            <w:r w:rsidRPr="00BE3ED7">
              <w:rPr>
                <w:b/>
                <w:bCs/>
                <w:lang w:val="en-US"/>
              </w:rPr>
              <w:t>Storage</w:t>
            </w:r>
            <w:r w:rsidR="00AA2E4F">
              <w:rPr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  <w:p w14:paraId="6BB52D49" w14:textId="77777777" w:rsidR="002136D5" w:rsidRDefault="002136D5" w:rsidP="00BE3ED7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  <w:tc>
          <w:tcPr>
            <w:tcW w:w="41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F7B9" w14:textId="4A6D51FD" w:rsidR="002136D5" w:rsidRDefault="002136D5" w:rsidP="002136D5">
            <w:pPr>
              <w:spacing w:after="0"/>
              <w:rPr>
                <w:lang w:val="en-US"/>
              </w:rPr>
            </w:pPr>
            <w:r w:rsidRPr="00BE3ED7">
              <w:rPr>
                <w:b/>
                <w:bCs/>
                <w:lang w:val="en-US"/>
              </w:rPr>
              <w:t xml:space="preserve">Destruction </w:t>
            </w:r>
            <w:r>
              <w:rPr>
                <w:b/>
                <w:bCs/>
                <w:lang w:val="en-US"/>
              </w:rPr>
              <w:t>m</w:t>
            </w:r>
            <w:r w:rsidRPr="00BE3ED7">
              <w:rPr>
                <w:b/>
                <w:bCs/>
                <w:lang w:val="en-US"/>
              </w:rPr>
              <w:t>ethod</w:t>
            </w:r>
            <w:r w:rsidR="00AA2E4F">
              <w:rPr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  <w:p w14:paraId="3FFAD1B0" w14:textId="389AF140" w:rsidR="002136D5" w:rsidRDefault="002136D5" w:rsidP="00BE3ED7">
            <w:pPr>
              <w:pStyle w:val="ListParagraph"/>
              <w:numPr>
                <w:ilvl w:val="0"/>
                <w:numId w:val="7"/>
              </w:numPr>
              <w:spacing w:after="0"/>
              <w:ind w:left="454"/>
              <w:rPr>
                <w:lang w:val="en-US"/>
              </w:rPr>
            </w:pPr>
          </w:p>
        </w:tc>
      </w:tr>
      <w:tr w:rsidR="007F1D63" w14:paraId="609E6B43" w14:textId="77777777" w:rsidTr="00AB2739">
        <w:trPr>
          <w:trHeight w:val="42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3B4C5EE" w14:textId="0271B1AC" w:rsidR="007F1D63" w:rsidRDefault="007F1D63" w:rsidP="00DA25F9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Is the proponent the receiving party for the data?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9E5F" w14:textId="77777777" w:rsidR="007F1D63" w:rsidRDefault="007F1D63" w:rsidP="007F1D63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20729287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Yes</w:t>
            </w:r>
          </w:p>
          <w:p w14:paraId="305D84E6" w14:textId="455F5227" w:rsidR="007F1D63" w:rsidRDefault="007F1D63" w:rsidP="007F1D63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187706850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No</w:t>
            </w:r>
            <w:r>
              <w:rPr>
                <w:lang w:val="en-US"/>
              </w:rPr>
              <w:t xml:space="preserve"> </w:t>
            </w:r>
            <w:r w:rsidRPr="00A91B26">
              <w:rPr>
                <w:color w:val="A6A6A6" w:themeColor="background1" w:themeShade="A6"/>
              </w:rPr>
              <w:t>Please specify</w:t>
            </w:r>
          </w:p>
          <w:p w14:paraId="2C014444" w14:textId="7503B84F" w:rsidR="007F1D63" w:rsidRPr="007F1D63" w:rsidRDefault="007F1D63" w:rsidP="00BE3ED7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808080" w:themeColor="background1" w:themeShade="80"/>
                <w:lang w:val="en-US"/>
              </w:rPr>
            </w:pPr>
            <w:r w:rsidRPr="007F1D63">
              <w:rPr>
                <w:lang w:val="en-US"/>
              </w:rPr>
              <w:t xml:space="preserve">Receiving Person: </w:t>
            </w:r>
          </w:p>
          <w:p w14:paraId="1AA254DD" w14:textId="1D53CC8D" w:rsidR="007F1D63" w:rsidRPr="00BE3ED7" w:rsidRDefault="007F1D63" w:rsidP="00BE3ED7">
            <w:pPr>
              <w:pStyle w:val="ListParagraph"/>
              <w:numPr>
                <w:ilvl w:val="0"/>
                <w:numId w:val="7"/>
              </w:numPr>
              <w:spacing w:after="0"/>
              <w:rPr>
                <w:lang w:val="en-US"/>
              </w:rPr>
            </w:pPr>
            <w:r w:rsidRPr="00BE3ED7">
              <w:rPr>
                <w:color w:val="000000" w:themeColor="text1"/>
                <w:lang w:val="en-US"/>
              </w:rPr>
              <w:t xml:space="preserve">Institution details (name, address and </w:t>
            </w:r>
            <w:r w:rsidRPr="00BE3ED7">
              <w:rPr>
                <w:i/>
                <w:iCs/>
                <w:color w:val="000000" w:themeColor="text1"/>
                <w:lang w:val="en-US"/>
              </w:rPr>
              <w:t>if applicable</w:t>
            </w:r>
            <w:r w:rsidRPr="00BE3ED7">
              <w:rPr>
                <w:color w:val="000000" w:themeColor="text1"/>
                <w:lang w:val="en-US"/>
              </w:rPr>
              <w:t xml:space="preserve"> ABN): </w:t>
            </w:r>
          </w:p>
        </w:tc>
      </w:tr>
      <w:tr w:rsidR="00DA25F9" w14:paraId="68ECF404" w14:textId="77777777" w:rsidTr="00AB2739">
        <w:trPr>
          <w:trHeight w:val="42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F99A630" w14:textId="3F1DF1BA" w:rsidR="00DA25F9" w:rsidRPr="007B39EB" w:rsidRDefault="00DA25F9" w:rsidP="00DA25F9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nticipated timeframe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62932" w14:textId="5A09EE4A" w:rsidR="00560294" w:rsidRDefault="00DA25F9" w:rsidP="00DA25F9">
            <w:pPr>
              <w:spacing w:after="0"/>
              <w:rPr>
                <w:color w:val="808080" w:themeColor="background1" w:themeShade="80"/>
                <w:lang w:val="en-US"/>
              </w:rPr>
            </w:pPr>
            <w:r>
              <w:rPr>
                <w:lang w:val="en-US"/>
              </w:rPr>
              <w:t xml:space="preserve">IRB/Ethics/Approvals; </w:t>
            </w:r>
            <w:r w:rsidRPr="00415041">
              <w:rPr>
                <w:color w:val="808080" w:themeColor="background1" w:themeShade="80"/>
                <w:lang w:val="en-US"/>
              </w:rPr>
              <w:t xml:space="preserve">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  <w:r>
              <w:rPr>
                <w:color w:val="808080" w:themeColor="background1" w:themeShade="80"/>
                <w:lang w:val="en-US"/>
              </w:rPr>
              <w:t xml:space="preserve">  </w:t>
            </w:r>
          </w:p>
          <w:p w14:paraId="65E0C20C" w14:textId="77777777" w:rsidR="00560294" w:rsidRDefault="00DA25F9" w:rsidP="00DA25F9">
            <w:pPr>
              <w:spacing w:after="0"/>
              <w:rPr>
                <w:color w:val="000000" w:themeColor="text1"/>
                <w:lang w:val="en-US"/>
              </w:rPr>
            </w:pPr>
            <w:r>
              <w:rPr>
                <w:lang w:val="en-US"/>
              </w:rPr>
              <w:t>Analysis</w:t>
            </w:r>
            <w:r w:rsidRPr="00415041">
              <w:rPr>
                <w:color w:val="000000" w:themeColor="text1"/>
                <w:lang w:val="en-US"/>
              </w:rPr>
              <w:t>;</w:t>
            </w:r>
            <w:r w:rsidRPr="00415041">
              <w:rPr>
                <w:color w:val="808080" w:themeColor="background1" w:themeShade="80"/>
                <w:lang w:val="en-US"/>
              </w:rPr>
              <w:t xml:space="preserve"> 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  <w:r>
              <w:rPr>
                <w:color w:val="808080" w:themeColor="background1" w:themeShade="80"/>
                <w:lang w:val="en-US"/>
              </w:rPr>
              <w:t xml:space="preserve">   </w:t>
            </w:r>
          </w:p>
          <w:p w14:paraId="448978D2" w14:textId="1D6925ED" w:rsidR="00DA25F9" w:rsidRPr="0037153D" w:rsidRDefault="00DA25F9" w:rsidP="00DA25F9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Report/Publication</w:t>
            </w:r>
            <w:r w:rsidRPr="00415041">
              <w:rPr>
                <w:color w:val="000000" w:themeColor="text1"/>
                <w:lang w:val="en-US"/>
              </w:rPr>
              <w:t>;</w:t>
            </w:r>
            <w:r w:rsidRPr="00415041">
              <w:rPr>
                <w:color w:val="808080" w:themeColor="background1" w:themeShade="80"/>
                <w:lang w:val="en-US"/>
              </w:rPr>
              <w:t xml:space="preserve"> 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  <w:r>
              <w:rPr>
                <w:lang w:val="en-US"/>
              </w:rPr>
              <w:t xml:space="preserve"> </w:t>
            </w:r>
          </w:p>
        </w:tc>
      </w:tr>
      <w:tr w:rsidR="00DA25F9" w14:paraId="40871A2B" w14:textId="77777777" w:rsidTr="00AB2739">
        <w:trPr>
          <w:trHeight w:val="39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2DF1B26" w14:textId="48ECACD2" w:rsidR="00DA25F9" w:rsidRPr="007B39EB" w:rsidRDefault="00124828" w:rsidP="00DA25F9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Is a</w:t>
            </w:r>
            <w:r w:rsidRPr="007B39EB">
              <w:rPr>
                <w:b/>
                <w:lang w:val="en-US"/>
              </w:rPr>
              <w:t xml:space="preserve">dditional </w:t>
            </w:r>
            <w:r w:rsidR="00DA25F9" w:rsidRPr="007B39EB">
              <w:rPr>
                <w:b/>
                <w:lang w:val="en-US"/>
              </w:rPr>
              <w:t xml:space="preserve">HREC approval </w:t>
            </w:r>
            <w:r w:rsidR="00FB0644">
              <w:rPr>
                <w:b/>
                <w:lang w:val="en-US"/>
              </w:rPr>
              <w:t>required</w:t>
            </w:r>
            <w:r>
              <w:rPr>
                <w:b/>
                <w:lang w:val="en-US"/>
              </w:rPr>
              <w:t xml:space="preserve">? </w:t>
            </w:r>
            <w:r w:rsidR="00DA25F9" w:rsidRPr="007B39EB">
              <w:rPr>
                <w:b/>
                <w:lang w:val="en-US"/>
              </w:rPr>
              <w:t xml:space="preserve">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437E" w14:textId="4BA83E58" w:rsidR="00DA25F9" w:rsidRDefault="00AB2739" w:rsidP="00DA25F9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93072919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A25F9" w:rsidRPr="0037153D">
              <w:rPr>
                <w:lang w:val="en-US"/>
              </w:rPr>
              <w:t xml:space="preserve"> Yes</w:t>
            </w:r>
          </w:p>
          <w:p w14:paraId="106C8F70" w14:textId="614D8478" w:rsidR="00124828" w:rsidRDefault="00124828" w:rsidP="00124828">
            <w:pPr>
              <w:spacing w:after="0"/>
              <w:ind w:left="453"/>
              <w:rPr>
                <w:color w:val="808080" w:themeColor="background1" w:themeShade="80"/>
                <w:lang w:val="en-US"/>
              </w:rPr>
            </w:pPr>
            <w:sdt>
              <w:sdtPr>
                <w:rPr>
                  <w:lang w:val="en-US"/>
                </w:rPr>
                <w:id w:val="-13308190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This has been received (approval date </w:t>
            </w:r>
            <w:r w:rsidRPr="00415041">
              <w:rPr>
                <w:color w:val="808080" w:themeColor="background1" w:themeShade="80"/>
                <w:lang w:val="en-US"/>
              </w:rPr>
              <w:t xml:space="preserve">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  <w:r>
              <w:rPr>
                <w:color w:val="808080" w:themeColor="background1" w:themeShade="80"/>
                <w:lang w:val="en-US"/>
              </w:rPr>
              <w:t>)</w:t>
            </w:r>
          </w:p>
          <w:p w14:paraId="2C8484C4" w14:textId="26487583" w:rsidR="00124828" w:rsidRDefault="00124828" w:rsidP="00124828">
            <w:pPr>
              <w:spacing w:after="0"/>
              <w:ind w:left="453"/>
              <w:rPr>
                <w:lang w:val="en-US"/>
              </w:rPr>
            </w:pPr>
            <w:sdt>
              <w:sdtPr>
                <w:rPr>
                  <w:lang w:val="en-US"/>
                </w:rPr>
                <w:id w:val="-9380555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</w:t>
            </w:r>
            <w:r w:rsidRPr="00BE3ED7">
              <w:rPr>
                <w:color w:val="000000" w:themeColor="text1"/>
                <w:lang w:val="en-US"/>
              </w:rPr>
              <w:t>Applied for</w:t>
            </w:r>
            <w:r w:rsidR="00734C17" w:rsidRPr="00BE3ED7">
              <w:rPr>
                <w:color w:val="000000" w:themeColor="text1"/>
                <w:lang w:val="en-US"/>
              </w:rPr>
              <w:t>, pending outcome</w:t>
            </w:r>
          </w:p>
          <w:p w14:paraId="1203DDB9" w14:textId="15625EEC" w:rsidR="00124828" w:rsidRPr="0037153D" w:rsidRDefault="00124828" w:rsidP="00BE3ED7">
            <w:pPr>
              <w:spacing w:after="0"/>
              <w:ind w:left="453"/>
              <w:rPr>
                <w:lang w:val="en-US"/>
              </w:rPr>
            </w:pPr>
            <w:sdt>
              <w:sdtPr>
                <w:rPr>
                  <w:lang w:val="en-US"/>
                </w:rPr>
                <w:id w:val="94480537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To be submitted (expected date of submission </w:t>
            </w:r>
            <w:r w:rsidRPr="00415041">
              <w:rPr>
                <w:color w:val="808080" w:themeColor="background1" w:themeShade="80"/>
                <w:lang w:val="en-US"/>
              </w:rPr>
              <w:t xml:space="preserve">dd / mm / </w:t>
            </w:r>
            <w:proofErr w:type="spellStart"/>
            <w:proofErr w:type="gram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  <w:r>
              <w:rPr>
                <w:color w:val="808080" w:themeColor="background1" w:themeShade="80"/>
                <w:lang w:val="en-US"/>
              </w:rPr>
              <w:t xml:space="preserve"> </w:t>
            </w:r>
            <w:r>
              <w:rPr>
                <w:color w:val="808080" w:themeColor="background1" w:themeShade="80"/>
                <w:lang w:val="en-US"/>
              </w:rPr>
              <w:t>)</w:t>
            </w:r>
            <w:proofErr w:type="gramEnd"/>
          </w:p>
          <w:p w14:paraId="030DB937" w14:textId="5480093F" w:rsidR="00DA25F9" w:rsidRPr="0037153D" w:rsidRDefault="00AB2739" w:rsidP="00DA25F9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18074631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A25F9" w:rsidRPr="0037153D">
              <w:rPr>
                <w:lang w:val="en-US"/>
              </w:rPr>
              <w:t xml:space="preserve"> No </w:t>
            </w:r>
          </w:p>
        </w:tc>
      </w:tr>
      <w:tr w:rsidR="00734C17" w14:paraId="778CE0E7" w14:textId="77777777" w:rsidTr="00AB2739">
        <w:trPr>
          <w:trHeight w:val="39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CF4B713" w14:textId="065A43CE" w:rsidR="00734C17" w:rsidDel="00124828" w:rsidRDefault="00734C17" w:rsidP="00DA25F9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Will</w:t>
            </w:r>
            <w:r>
              <w:rPr>
                <w:b/>
                <w:lang w:val="en-US"/>
              </w:rPr>
              <w:t xml:space="preserve"> a</w:t>
            </w:r>
            <w:r w:rsidRPr="007B39EB">
              <w:rPr>
                <w:b/>
                <w:lang w:val="en-US"/>
              </w:rPr>
              <w:t xml:space="preserve">dditional </w:t>
            </w:r>
            <w:r w:rsidRPr="007B39EB">
              <w:rPr>
                <w:b/>
                <w:lang w:val="en-US"/>
              </w:rPr>
              <w:t>consent of the participants</w:t>
            </w:r>
            <w:r>
              <w:rPr>
                <w:b/>
                <w:lang w:val="en-US"/>
              </w:rPr>
              <w:t xml:space="preserve"> </w:t>
            </w:r>
            <w:proofErr w:type="gramStart"/>
            <w:r>
              <w:rPr>
                <w:b/>
                <w:lang w:val="en-US"/>
              </w:rPr>
              <w:t>required</w:t>
            </w:r>
            <w:proofErr w:type="gramEnd"/>
            <w:r>
              <w:rPr>
                <w:b/>
                <w:lang w:val="en-US"/>
              </w:rPr>
              <w:t xml:space="preserve"> for use of the data and/or request </w:t>
            </w:r>
            <w:proofErr w:type="gramStart"/>
            <w:r>
              <w:rPr>
                <w:b/>
                <w:lang w:val="en-US"/>
              </w:rPr>
              <w:t>of</w:t>
            </w:r>
            <w:proofErr w:type="gramEnd"/>
            <w:r>
              <w:rPr>
                <w:b/>
                <w:lang w:val="en-US"/>
              </w:rPr>
              <w:t xml:space="preserve"> additional data </w:t>
            </w:r>
            <w:r w:rsidRPr="00BE3ED7">
              <w:rPr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BE3ED7">
              <w:rPr>
                <w:b/>
                <w:sz w:val="20"/>
                <w:szCs w:val="20"/>
                <w:lang w:val="en-US"/>
              </w:rPr>
              <w:t>e.g</w:t>
            </w:r>
            <w:proofErr w:type="spellEnd"/>
            <w:r w:rsidRPr="00BE3ED7">
              <w:rPr>
                <w:b/>
                <w:sz w:val="20"/>
                <w:szCs w:val="20"/>
                <w:lang w:val="en-US"/>
              </w:rPr>
              <w:t xml:space="preserve"> survival status, </w:t>
            </w:r>
            <w:proofErr w:type="spellStart"/>
            <w:r>
              <w:rPr>
                <w:b/>
                <w:sz w:val="20"/>
                <w:szCs w:val="20"/>
                <w:lang w:val="en-US"/>
              </w:rPr>
              <w:t>tumour</w:t>
            </w:r>
            <w:proofErr w:type="spellEnd"/>
            <w:r>
              <w:rPr>
                <w:b/>
                <w:sz w:val="20"/>
                <w:szCs w:val="20"/>
                <w:lang w:val="en-US"/>
              </w:rPr>
              <w:t xml:space="preserve"> recurrence</w:t>
            </w:r>
            <w:r w:rsidRPr="00BE3ED7">
              <w:rPr>
                <w:b/>
                <w:sz w:val="20"/>
                <w:szCs w:val="20"/>
                <w:lang w:val="en-US"/>
              </w:rPr>
              <w:t xml:space="preserve">, access to imaging files </w:t>
            </w:r>
            <w:proofErr w:type="spellStart"/>
            <w:r w:rsidRPr="00BE3ED7">
              <w:rPr>
                <w:b/>
                <w:sz w:val="20"/>
                <w:szCs w:val="20"/>
                <w:lang w:val="en-US"/>
              </w:rPr>
              <w:t>etc</w:t>
            </w:r>
            <w:proofErr w:type="spellEnd"/>
            <w:r w:rsidRPr="00BE3ED7">
              <w:rPr>
                <w:b/>
                <w:sz w:val="20"/>
                <w:szCs w:val="20"/>
                <w:lang w:val="en-US"/>
              </w:rPr>
              <w:t>)</w:t>
            </w:r>
            <w:r>
              <w:rPr>
                <w:b/>
                <w:lang w:val="en-US"/>
              </w:rPr>
              <w:t xml:space="preserve">? </w:t>
            </w:r>
            <w:r w:rsidRPr="007B39EB">
              <w:rPr>
                <w:b/>
                <w:lang w:val="en-US"/>
              </w:rPr>
              <w:t xml:space="preserve"> </w:t>
            </w:r>
          </w:p>
        </w:tc>
        <w:tc>
          <w:tcPr>
            <w:tcW w:w="1105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B053C" w14:textId="77777777" w:rsidR="00734C17" w:rsidRDefault="00734C17" w:rsidP="00734C1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82615578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Yes</w:t>
            </w:r>
          </w:p>
          <w:p w14:paraId="332041E6" w14:textId="65E84D7E" w:rsidR="00734C17" w:rsidRDefault="00734C17" w:rsidP="00734C1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97827229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37153D">
              <w:rPr>
                <w:lang w:val="en-US"/>
              </w:rPr>
              <w:t xml:space="preserve"> No</w:t>
            </w:r>
          </w:p>
        </w:tc>
      </w:tr>
      <w:tr w:rsidR="00DA25F9" w:rsidRPr="00B1293E" w14:paraId="218F44EB" w14:textId="77777777" w:rsidTr="00AB2739">
        <w:trPr>
          <w:trHeight w:val="1909"/>
        </w:trPr>
        <w:tc>
          <w:tcPr>
            <w:tcW w:w="3969" w:type="dxa"/>
            <w:shd w:val="clear" w:color="auto" w:fill="CAD9EC"/>
            <w:vAlign w:val="center"/>
          </w:tcPr>
          <w:p w14:paraId="512DB989" w14:textId="14D97D03" w:rsidR="00DA25F9" w:rsidRDefault="00DA25F9" w:rsidP="00DA25F9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Proposed project budget </w:t>
            </w:r>
          </w:p>
        </w:tc>
        <w:tc>
          <w:tcPr>
            <w:tcW w:w="11056" w:type="dxa"/>
            <w:gridSpan w:val="10"/>
            <w:vAlign w:val="center"/>
          </w:tcPr>
          <w:tbl>
            <w:tblPr>
              <w:tblStyle w:val="TableGrid"/>
              <w:tblW w:w="0" w:type="auto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2584"/>
              <w:gridCol w:w="9665"/>
            </w:tblGrid>
            <w:tr w:rsidR="00DA25F9" w14:paraId="4D3B0D4E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1BF4F6A2" w14:textId="750121B5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 xml:space="preserve">Data </w:t>
                  </w:r>
                  <w:r>
                    <w:rPr>
                      <w:bCs/>
                      <w:sz w:val="22"/>
                      <w:szCs w:val="22"/>
                    </w:rPr>
                    <w:t>e</w:t>
                  </w:r>
                  <w:r w:rsidRPr="00A91B26">
                    <w:rPr>
                      <w:bCs/>
                      <w:sz w:val="22"/>
                      <w:szCs w:val="22"/>
                    </w:rPr>
                    <w:t>xtraction</w:t>
                  </w:r>
                  <w:r>
                    <w:rPr>
                      <w:bCs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9665" w:type="dxa"/>
                  <w:shd w:val="clear" w:color="auto" w:fill="FFFFFF" w:themeFill="background1"/>
                </w:tcPr>
                <w:p w14:paraId="1FA66345" w14:textId="09907F35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>$</w:t>
                  </w:r>
                </w:p>
              </w:tc>
            </w:tr>
            <w:tr w:rsidR="00DA25F9" w14:paraId="40E70B4D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6D7A4EDC" w14:textId="72BF1CF7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>Statistic support</w:t>
                  </w:r>
                </w:p>
              </w:tc>
              <w:tc>
                <w:tcPr>
                  <w:tcW w:w="9665" w:type="dxa"/>
                  <w:shd w:val="clear" w:color="auto" w:fill="FFFFFF" w:themeFill="background1"/>
                </w:tcPr>
                <w:p w14:paraId="083052D9" w14:textId="076CBCF2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>$</w:t>
                  </w:r>
                </w:p>
              </w:tc>
            </w:tr>
            <w:tr w:rsidR="00DA25F9" w14:paraId="3B60978D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7AA952D9" w14:textId="65065B06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 xml:space="preserve">Approval fees </w:t>
                  </w:r>
                </w:p>
              </w:tc>
              <w:tc>
                <w:tcPr>
                  <w:tcW w:w="9665" w:type="dxa"/>
                  <w:shd w:val="clear" w:color="auto" w:fill="FFFFFF" w:themeFill="background1"/>
                </w:tcPr>
                <w:p w14:paraId="4CDC52C8" w14:textId="7199353A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>$</w:t>
                  </w:r>
                </w:p>
              </w:tc>
            </w:tr>
            <w:tr w:rsidR="00DA25F9" w14:paraId="1053D4B4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03A2CE59" w14:textId="7A8558A0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 xml:space="preserve">Other </w:t>
                  </w:r>
                  <w:r w:rsidRPr="00A91B26">
                    <w:rPr>
                      <w:color w:val="A6A6A6" w:themeColor="background1" w:themeShade="A6"/>
                      <w:sz w:val="22"/>
                      <w:szCs w:val="22"/>
                    </w:rPr>
                    <w:t>Please specify</w:t>
                  </w:r>
                </w:p>
              </w:tc>
              <w:tc>
                <w:tcPr>
                  <w:tcW w:w="9665" w:type="dxa"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</w:tcPr>
                <w:p w14:paraId="17D2E2CF" w14:textId="1D9BDD72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>$</w:t>
                  </w:r>
                </w:p>
              </w:tc>
            </w:tr>
            <w:tr w:rsidR="00DA25F9" w14:paraId="165CB3E5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1839912F" w14:textId="68A5E7E9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 xml:space="preserve">Other </w:t>
                  </w:r>
                  <w:r w:rsidRPr="00A91B26">
                    <w:rPr>
                      <w:color w:val="A6A6A6" w:themeColor="background1" w:themeShade="A6"/>
                      <w:sz w:val="22"/>
                      <w:szCs w:val="22"/>
                    </w:rPr>
                    <w:t>Please specify</w:t>
                  </w:r>
                </w:p>
              </w:tc>
              <w:tc>
                <w:tcPr>
                  <w:tcW w:w="9665" w:type="dxa"/>
                  <w:tcBorders>
                    <w:bottom w:val="double" w:sz="4" w:space="0" w:color="BFBFBF" w:themeColor="background1" w:themeShade="BF"/>
                  </w:tcBorders>
                  <w:shd w:val="clear" w:color="auto" w:fill="FFFFFF" w:themeFill="background1"/>
                </w:tcPr>
                <w:p w14:paraId="73837CEE" w14:textId="767DC8AF" w:rsidR="00DA25F9" w:rsidRPr="00A91B26" w:rsidRDefault="00DA25F9" w:rsidP="00DA25F9">
                  <w:pPr>
                    <w:rPr>
                      <w:bCs/>
                      <w:sz w:val="22"/>
                      <w:szCs w:val="22"/>
                    </w:rPr>
                  </w:pPr>
                  <w:r w:rsidRPr="00A91B26">
                    <w:rPr>
                      <w:bCs/>
                      <w:sz w:val="22"/>
                      <w:szCs w:val="22"/>
                    </w:rPr>
                    <w:t>$</w:t>
                  </w:r>
                </w:p>
              </w:tc>
            </w:tr>
            <w:tr w:rsidR="00DA25F9" w14:paraId="313D8766" w14:textId="77777777" w:rsidTr="00F8723E">
              <w:tc>
                <w:tcPr>
                  <w:tcW w:w="2584" w:type="dxa"/>
                  <w:shd w:val="clear" w:color="auto" w:fill="FFFFFF" w:themeFill="background1"/>
                </w:tcPr>
                <w:p w14:paraId="2B02B266" w14:textId="6BB5705C" w:rsidR="00DA25F9" w:rsidRPr="00A91B26" w:rsidRDefault="00DA25F9" w:rsidP="00DA25F9">
                  <w:pPr>
                    <w:jc w:val="right"/>
                    <w:rPr>
                      <w:b/>
                      <w:sz w:val="22"/>
                      <w:szCs w:val="22"/>
                    </w:rPr>
                  </w:pPr>
                  <w:r w:rsidRPr="00A91B26">
                    <w:rPr>
                      <w:b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9665" w:type="dxa"/>
                  <w:tcBorders>
                    <w:top w:val="double" w:sz="4" w:space="0" w:color="BFBFBF" w:themeColor="background1" w:themeShade="BF"/>
                  </w:tcBorders>
                  <w:shd w:val="clear" w:color="auto" w:fill="FFFFFF" w:themeFill="background1"/>
                </w:tcPr>
                <w:p w14:paraId="2182C7F3" w14:textId="41076CAA" w:rsidR="00DA25F9" w:rsidRPr="00A91B26" w:rsidRDefault="00DA25F9" w:rsidP="00DA25F9">
                  <w:pPr>
                    <w:rPr>
                      <w:b/>
                      <w:sz w:val="22"/>
                      <w:szCs w:val="22"/>
                    </w:rPr>
                  </w:pPr>
                  <w:r w:rsidRPr="00A91B26">
                    <w:rPr>
                      <w:b/>
                      <w:sz w:val="22"/>
                      <w:szCs w:val="22"/>
                    </w:rPr>
                    <w:t>$</w:t>
                  </w:r>
                  <w:r w:rsidR="00FB0644">
                    <w:rPr>
                      <w:b/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73AF279A" w14:textId="77777777" w:rsidR="00DA25F9" w:rsidRPr="0037153D" w:rsidRDefault="00DA25F9" w:rsidP="00DA25F9">
            <w:pPr>
              <w:spacing w:after="0"/>
              <w:rPr>
                <w:b/>
              </w:rPr>
            </w:pPr>
          </w:p>
        </w:tc>
      </w:tr>
      <w:tr w:rsidR="00DA25F9" w:rsidRPr="00B1293E" w14:paraId="2ECFEE36" w14:textId="77777777" w:rsidTr="00AB2739">
        <w:trPr>
          <w:trHeight w:val="397"/>
        </w:trPr>
        <w:tc>
          <w:tcPr>
            <w:tcW w:w="3969" w:type="dxa"/>
            <w:shd w:val="clear" w:color="auto" w:fill="CAD9EC"/>
            <w:vAlign w:val="center"/>
          </w:tcPr>
          <w:p w14:paraId="1053BC86" w14:textId="5358170B" w:rsidR="00DA25F9" w:rsidRPr="002050E2" w:rsidRDefault="00DA25F9" w:rsidP="00DA25F9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A97E87">
              <w:rPr>
                <w:bCs/>
                <w:lang w:val="en-US"/>
              </w:rPr>
              <w:t>Funding source</w:t>
            </w:r>
            <w:r>
              <w:rPr>
                <w:b/>
                <w:lang w:val="en-US"/>
              </w:rPr>
              <w:t xml:space="preserve"> </w:t>
            </w:r>
          </w:p>
        </w:tc>
        <w:tc>
          <w:tcPr>
            <w:tcW w:w="11056" w:type="dxa"/>
            <w:gridSpan w:val="10"/>
            <w:shd w:val="clear" w:color="auto" w:fill="auto"/>
            <w:vAlign w:val="center"/>
          </w:tcPr>
          <w:p w14:paraId="7774094A" w14:textId="77777777" w:rsidR="00DA25F9" w:rsidRPr="0037153D" w:rsidRDefault="00DA25F9" w:rsidP="00DA25F9">
            <w:pPr>
              <w:spacing w:after="0"/>
              <w:rPr>
                <w:lang w:val="en-US"/>
              </w:rPr>
            </w:pPr>
            <w:r w:rsidRPr="0037153D">
              <w:rPr>
                <w:lang w:val="en-US"/>
              </w:rPr>
              <w:t xml:space="preserve">Name: </w:t>
            </w:r>
          </w:p>
          <w:p w14:paraId="399546F5" w14:textId="40648ADD" w:rsidR="00DA25F9" w:rsidRPr="0037153D" w:rsidRDefault="00FB0644" w:rsidP="00DA25F9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Status: </w:t>
            </w:r>
            <w:sdt>
              <w:sdtPr>
                <w:rPr>
                  <w:lang w:val="en-US"/>
                </w:rPr>
                <w:id w:val="9396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A25F9" w:rsidRPr="0037153D">
              <w:rPr>
                <w:lang w:val="en-US"/>
              </w:rPr>
              <w:t xml:space="preserve"> Secured  /  </w:t>
            </w:r>
            <w:sdt>
              <w:sdtPr>
                <w:rPr>
                  <w:lang w:val="en-US"/>
                </w:rPr>
                <w:id w:val="127220755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A25F9" w:rsidRPr="0037153D">
              <w:rPr>
                <w:lang w:val="en-US"/>
              </w:rPr>
              <w:t xml:space="preserve"> In negotiation  /  </w:t>
            </w:r>
            <w:sdt>
              <w:sdtPr>
                <w:rPr>
                  <w:lang w:val="en-US"/>
                </w:rPr>
                <w:id w:val="165271832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A25F9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A25F9" w:rsidRPr="0037153D">
              <w:rPr>
                <w:lang w:val="en-US"/>
              </w:rPr>
              <w:t xml:space="preserve"> Planned submission</w:t>
            </w:r>
          </w:p>
        </w:tc>
      </w:tr>
    </w:tbl>
    <w:p w14:paraId="3DD14A00" w14:textId="77777777" w:rsidR="005A048F" w:rsidRPr="00591B42" w:rsidRDefault="005A048F" w:rsidP="00660F8F">
      <w:pPr>
        <w:spacing w:after="0"/>
        <w:rPr>
          <w:b/>
          <w:sz w:val="18"/>
          <w:lang w:val="en-US"/>
        </w:rPr>
      </w:pPr>
    </w:p>
    <w:p w14:paraId="6D8566FD" w14:textId="12131FDF" w:rsidR="008B197B" w:rsidRPr="008B197B" w:rsidRDefault="008B197B" w:rsidP="008B197B">
      <w:pPr>
        <w:numPr>
          <w:ilvl w:val="0"/>
          <w:numId w:val="1"/>
        </w:numPr>
        <w:spacing w:after="0"/>
        <w:ind w:left="851" w:hanging="567"/>
        <w:rPr>
          <w:b/>
          <w:bCs/>
          <w:sz w:val="24"/>
          <w:lang w:val="en-US"/>
        </w:rPr>
      </w:pPr>
      <w:r w:rsidRPr="008B197B">
        <w:rPr>
          <w:b/>
          <w:bCs/>
          <w:sz w:val="24"/>
          <w:lang w:val="en-US"/>
        </w:rPr>
        <w:t>Statistics</w:t>
      </w:r>
    </w:p>
    <w:tbl>
      <w:tblPr>
        <w:tblW w:w="1502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9"/>
        <w:gridCol w:w="11056"/>
      </w:tblGrid>
      <w:tr w:rsidR="00B1293E" w:rsidRPr="00B1293E" w14:paraId="6B3E54E0" w14:textId="77777777" w:rsidTr="00AB2739">
        <w:trPr>
          <w:trHeight w:val="785"/>
        </w:trPr>
        <w:tc>
          <w:tcPr>
            <w:tcW w:w="3969" w:type="dxa"/>
            <w:shd w:val="clear" w:color="auto" w:fill="CAD9EC"/>
            <w:vAlign w:val="center"/>
          </w:tcPr>
          <w:p w14:paraId="1C5DDFB8" w14:textId="2395C907" w:rsidR="00B1293E" w:rsidRPr="002050E2" w:rsidRDefault="00E56383" w:rsidP="00F455D6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tatistical methods</w:t>
            </w:r>
            <w:r w:rsidR="008B197B">
              <w:rPr>
                <w:b/>
                <w:lang w:val="en-US"/>
              </w:rPr>
              <w:t xml:space="preserve"> </w:t>
            </w:r>
            <w:r w:rsidR="008B197B" w:rsidRPr="008B197B">
              <w:rPr>
                <w:b/>
                <w:lang w:val="en-US"/>
              </w:rPr>
              <w:t>/Analysis Plan</w:t>
            </w:r>
          </w:p>
        </w:tc>
        <w:tc>
          <w:tcPr>
            <w:tcW w:w="11056" w:type="dxa"/>
          </w:tcPr>
          <w:p w14:paraId="585C6292" w14:textId="77777777" w:rsidR="009E7485" w:rsidRPr="00B1293E" w:rsidRDefault="009E7485" w:rsidP="00FB0644">
            <w:pPr>
              <w:spacing w:after="0"/>
              <w:rPr>
                <w:lang w:val="en-US"/>
              </w:rPr>
            </w:pPr>
          </w:p>
        </w:tc>
      </w:tr>
      <w:tr w:rsidR="00D06C67" w:rsidRPr="00B1293E" w14:paraId="3955E4FC" w14:textId="77777777" w:rsidTr="00AB2739">
        <w:trPr>
          <w:trHeight w:val="510"/>
        </w:trPr>
        <w:tc>
          <w:tcPr>
            <w:tcW w:w="3969" w:type="dxa"/>
            <w:shd w:val="clear" w:color="auto" w:fill="CAD9EC"/>
            <w:vAlign w:val="center"/>
          </w:tcPr>
          <w:p w14:paraId="15426D7F" w14:textId="4166D8C4" w:rsidR="00E05BD7" w:rsidRDefault="00D06C67" w:rsidP="0037153D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Have </w:t>
            </w:r>
            <w:r w:rsidR="00AB4C02">
              <w:rPr>
                <w:b/>
                <w:lang w:val="en-US"/>
              </w:rPr>
              <w:t xml:space="preserve">these methods </w:t>
            </w:r>
            <w:r>
              <w:rPr>
                <w:b/>
                <w:lang w:val="en-US"/>
              </w:rPr>
              <w:t xml:space="preserve">been discussed with a statistician? </w:t>
            </w:r>
          </w:p>
        </w:tc>
        <w:tc>
          <w:tcPr>
            <w:tcW w:w="11056" w:type="dxa"/>
            <w:vAlign w:val="center"/>
          </w:tcPr>
          <w:p w14:paraId="15A6B30E" w14:textId="0048DB17" w:rsidR="00D06C67" w:rsidRDefault="00AB2739" w:rsidP="00D06C6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359540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Yes </w:t>
            </w:r>
            <w:r w:rsidR="00D06C67" w:rsidRPr="005869DF">
              <w:rPr>
                <w:color w:val="A6A6A6" w:themeColor="background1" w:themeShade="A6"/>
              </w:rPr>
              <w:t>Please specify</w:t>
            </w:r>
          </w:p>
          <w:p w14:paraId="306F4FD1" w14:textId="4C167E53" w:rsidR="00E05BD7" w:rsidRPr="00B1293E" w:rsidRDefault="00AB2739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79127567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No </w:t>
            </w:r>
          </w:p>
        </w:tc>
      </w:tr>
    </w:tbl>
    <w:p w14:paraId="4FDF4877" w14:textId="77777777" w:rsidR="00303F20" w:rsidRPr="00C80A23" w:rsidRDefault="00303F20" w:rsidP="00303F20">
      <w:pPr>
        <w:spacing w:after="0"/>
        <w:rPr>
          <w:b/>
          <w:bCs/>
          <w:sz w:val="24"/>
          <w:lang w:val="en-US"/>
        </w:rPr>
      </w:pPr>
    </w:p>
    <w:tbl>
      <w:tblPr>
        <w:tblW w:w="14884" w:type="dxa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884"/>
      </w:tblGrid>
      <w:tr w:rsidR="00C80A23" w:rsidRPr="00C80A23" w14:paraId="1A050B3F" w14:textId="77777777" w:rsidTr="00813BCD">
        <w:trPr>
          <w:trHeight w:val="186"/>
        </w:trPr>
        <w:tc>
          <w:tcPr>
            <w:tcW w:w="14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845030" w14:textId="35F53409" w:rsidR="00C80A23" w:rsidRPr="00C80A23" w:rsidRDefault="00303F20" w:rsidP="00813BCD">
            <w:pPr>
              <w:numPr>
                <w:ilvl w:val="0"/>
                <w:numId w:val="1"/>
              </w:numPr>
              <w:spacing w:after="0"/>
              <w:ind w:left="318"/>
              <w:rPr>
                <w:b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Ref</w:t>
            </w:r>
            <w:r w:rsidR="00C80A23" w:rsidRPr="00AB4C02">
              <w:rPr>
                <w:b/>
                <w:bCs/>
                <w:sz w:val="24"/>
                <w:lang w:val="en-US"/>
              </w:rPr>
              <w:t>erences</w:t>
            </w:r>
            <w:r w:rsidR="00C80A23" w:rsidRPr="00C80A23">
              <w:rPr>
                <w:b/>
                <w:lang w:val="en-US"/>
              </w:rPr>
              <w:t xml:space="preserve">   </w:t>
            </w:r>
          </w:p>
        </w:tc>
      </w:tr>
      <w:tr w:rsidR="00DE647B" w:rsidRPr="00B1293E" w14:paraId="03732859" w14:textId="77777777" w:rsidTr="00557029">
        <w:trPr>
          <w:trHeight w:val="1161"/>
        </w:trPr>
        <w:tc>
          <w:tcPr>
            <w:tcW w:w="14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5B9C30" w14:textId="77777777" w:rsidR="00DE647B" w:rsidRDefault="00DE647B" w:rsidP="00FB0644">
            <w:pPr>
              <w:spacing w:after="0"/>
              <w:rPr>
                <w:lang w:val="en-US"/>
              </w:rPr>
            </w:pPr>
          </w:p>
          <w:p w14:paraId="4AB52AF5" w14:textId="77777777" w:rsidR="00DE647B" w:rsidRDefault="00DE647B" w:rsidP="00FB0644">
            <w:pPr>
              <w:spacing w:after="0"/>
              <w:rPr>
                <w:lang w:val="en-US"/>
              </w:rPr>
            </w:pPr>
          </w:p>
          <w:p w14:paraId="708C174B" w14:textId="77777777" w:rsidR="00DE647B" w:rsidRPr="00DA25F9" w:rsidRDefault="00DE647B" w:rsidP="00FB0644">
            <w:pPr>
              <w:spacing w:after="0"/>
            </w:pPr>
          </w:p>
          <w:p w14:paraId="3BB46307" w14:textId="77777777" w:rsidR="00DE647B" w:rsidRDefault="00DE647B" w:rsidP="00FB0644">
            <w:pPr>
              <w:spacing w:after="0"/>
              <w:rPr>
                <w:lang w:val="en-US"/>
              </w:rPr>
            </w:pPr>
          </w:p>
          <w:p w14:paraId="25BDF52B" w14:textId="13263463" w:rsidR="00DE647B" w:rsidRPr="00B1293E" w:rsidRDefault="00DE647B" w:rsidP="00FB0644">
            <w:pPr>
              <w:spacing w:after="0"/>
              <w:rPr>
                <w:lang w:val="en-US"/>
              </w:rPr>
            </w:pPr>
          </w:p>
        </w:tc>
      </w:tr>
      <w:tr w:rsidR="00415041" w:rsidRPr="00C80A23" w14:paraId="07479C2D" w14:textId="77777777" w:rsidTr="00813BCD">
        <w:trPr>
          <w:trHeight w:val="606"/>
        </w:trPr>
        <w:tc>
          <w:tcPr>
            <w:tcW w:w="14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D0AFC6" w14:textId="77777777" w:rsidR="00415041" w:rsidRPr="00C80A23" w:rsidRDefault="00415041" w:rsidP="00506C13">
            <w:pPr>
              <w:spacing w:after="0"/>
              <w:rPr>
                <w:lang w:val="en-US"/>
              </w:rPr>
            </w:pPr>
          </w:p>
          <w:p w14:paraId="2DF41147" w14:textId="1D1769D1" w:rsidR="00415041" w:rsidRPr="00A91B26" w:rsidRDefault="00415041" w:rsidP="00A91B26">
            <w:pPr>
              <w:numPr>
                <w:ilvl w:val="0"/>
                <w:numId w:val="1"/>
              </w:numPr>
              <w:spacing w:after="0"/>
              <w:ind w:left="318"/>
              <w:rPr>
                <w:lang w:val="en-US"/>
              </w:rPr>
            </w:pPr>
            <w:r w:rsidRPr="00A91B26">
              <w:rPr>
                <w:b/>
                <w:bCs/>
                <w:sz w:val="24"/>
                <w:lang w:val="en-US"/>
              </w:rPr>
              <w:t xml:space="preserve">Addition </w:t>
            </w:r>
            <w:r w:rsidR="00AB4C02" w:rsidRPr="00A91B26">
              <w:rPr>
                <w:b/>
                <w:bCs/>
                <w:sz w:val="24"/>
                <w:lang w:val="en-US"/>
              </w:rPr>
              <w:t>i</w:t>
            </w:r>
            <w:r w:rsidRPr="00A91B26">
              <w:rPr>
                <w:b/>
                <w:bCs/>
                <w:sz w:val="24"/>
                <w:lang w:val="en-US"/>
              </w:rPr>
              <w:t>nformation for consideration</w:t>
            </w:r>
          </w:p>
        </w:tc>
      </w:tr>
      <w:tr w:rsidR="00415041" w:rsidRPr="00B1293E" w14:paraId="0A394624" w14:textId="77777777" w:rsidTr="00557029">
        <w:trPr>
          <w:trHeight w:val="135"/>
        </w:trPr>
        <w:tc>
          <w:tcPr>
            <w:tcW w:w="14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B7442" w14:textId="2B5401A2" w:rsidR="00415041" w:rsidRPr="00303F20" w:rsidRDefault="00AB2739" w:rsidP="00FB0644">
            <w:pPr>
              <w:spacing w:after="0"/>
              <w:jc w:val="right"/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</w:pPr>
            <w:sdt>
              <w:sdtPr>
                <w:rPr>
                  <w:color w:val="808080" w:themeColor="background1" w:themeShade="80"/>
                  <w:sz w:val="20"/>
                  <w:szCs w:val="20"/>
                  <w:lang w:val="en-US"/>
                </w:rPr>
                <w:id w:val="19307012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F1D63">
                  <w:rPr>
                    <w:rFonts w:ascii="Yu Gothic UI" w:eastAsia="Yu Gothic UI" w:hAnsi="Yu Gothic UI" w:hint="eastAsia"/>
                    <w:color w:val="808080" w:themeColor="background1" w:themeShade="8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03F20" w:rsidRPr="00303F20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None to consider </w:t>
            </w:r>
          </w:p>
          <w:p w14:paraId="7979ACDE" w14:textId="77777777" w:rsidR="00FB0644" w:rsidRDefault="00FB0644" w:rsidP="00FB0644">
            <w:pPr>
              <w:spacing w:after="0"/>
              <w:rPr>
                <w:lang w:val="en-US"/>
              </w:rPr>
            </w:pPr>
          </w:p>
          <w:p w14:paraId="4BE9C951" w14:textId="77777777" w:rsidR="00FB0644" w:rsidRDefault="00FB0644" w:rsidP="00FB0644">
            <w:pPr>
              <w:spacing w:after="0"/>
              <w:rPr>
                <w:lang w:val="en-US"/>
              </w:rPr>
            </w:pPr>
          </w:p>
          <w:p w14:paraId="62DD0E40" w14:textId="77777777" w:rsidR="00FB0644" w:rsidRPr="00DA25F9" w:rsidRDefault="00FB0644" w:rsidP="00FB0644">
            <w:pPr>
              <w:spacing w:after="0"/>
            </w:pPr>
          </w:p>
          <w:p w14:paraId="5578A7AF" w14:textId="77777777" w:rsidR="00FB0644" w:rsidRDefault="00FB0644" w:rsidP="00FB0644">
            <w:pPr>
              <w:spacing w:after="0"/>
              <w:rPr>
                <w:lang w:val="en-US"/>
              </w:rPr>
            </w:pPr>
          </w:p>
          <w:p w14:paraId="116FD489" w14:textId="77777777" w:rsidR="00415041" w:rsidRPr="00B1293E" w:rsidRDefault="00415041" w:rsidP="00FB0644">
            <w:pPr>
              <w:spacing w:after="0"/>
              <w:jc w:val="right"/>
              <w:rPr>
                <w:lang w:val="en-US"/>
              </w:rPr>
            </w:pPr>
          </w:p>
        </w:tc>
      </w:tr>
    </w:tbl>
    <w:p w14:paraId="67351CFE" w14:textId="77777777" w:rsidR="00DE647B" w:rsidRPr="00A84205" w:rsidRDefault="00DE647B" w:rsidP="00415041">
      <w:pPr>
        <w:spacing w:after="0"/>
        <w:ind w:left="-42"/>
        <w:rPr>
          <w:b/>
          <w:bCs/>
          <w:sz w:val="2"/>
          <w:szCs w:val="2"/>
          <w:lang w:val="en-US"/>
        </w:rPr>
      </w:pPr>
    </w:p>
    <w:sectPr w:rsidR="00DE647B" w:rsidRPr="00A84205" w:rsidSect="008B197B">
      <w:headerReference w:type="default" r:id="rId10"/>
      <w:footerReference w:type="default" r:id="rId11"/>
      <w:pgSz w:w="16838" w:h="11906" w:orient="landscape"/>
      <w:pgMar w:top="1702" w:right="1698" w:bottom="567" w:left="851" w:header="708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C3CB3" w14:textId="77777777" w:rsidR="00CC0A67" w:rsidRDefault="00CC0A67" w:rsidP="00B1293E">
      <w:pPr>
        <w:spacing w:after="0" w:line="240" w:lineRule="auto"/>
      </w:pPr>
      <w:r>
        <w:separator/>
      </w:r>
    </w:p>
  </w:endnote>
  <w:endnote w:type="continuationSeparator" w:id="0">
    <w:p w14:paraId="1C132250" w14:textId="77777777" w:rsidR="00CC0A67" w:rsidRDefault="00CC0A67" w:rsidP="00B12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0220771"/>
      <w:docPartObj>
        <w:docPartGallery w:val="Page Numbers (Bottom of Page)"/>
        <w:docPartUnique/>
      </w:docPartObj>
    </w:sdtPr>
    <w:sdtEndPr/>
    <w:sdtContent>
      <w:sdt>
        <w:sdtPr>
          <w:id w:val="-374548578"/>
          <w:docPartObj>
            <w:docPartGallery w:val="Page Numbers (Top of Page)"/>
            <w:docPartUnique/>
          </w:docPartObj>
        </w:sdtPr>
        <w:sdtEndPr/>
        <w:sdtContent>
          <w:p w14:paraId="165A8B8C" w14:textId="229732EA" w:rsidR="00514E32" w:rsidRPr="00C42D24" w:rsidRDefault="00555749" w:rsidP="00F85353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8647"/>
              </w:tabs>
              <w:ind w:left="-851" w:right="-285"/>
              <w:rPr>
                <w:b/>
                <w:bCs/>
                <w:sz w:val="18"/>
                <w:szCs w:val="18"/>
              </w:rPr>
            </w:pPr>
            <w:r>
              <w:rPr>
                <w:bCs/>
                <w:sz w:val="18"/>
                <w:szCs w:val="24"/>
              </w:rPr>
              <w:t xml:space="preserve">TROG Cancer Research: </w:t>
            </w:r>
            <w:r w:rsidRPr="00F455D6">
              <w:rPr>
                <w:bCs/>
                <w:sz w:val="18"/>
                <w:szCs w:val="24"/>
              </w:rPr>
              <w:t>New Proposal</w:t>
            </w:r>
            <w:r>
              <w:rPr>
                <w:bCs/>
                <w:sz w:val="18"/>
                <w:szCs w:val="24"/>
              </w:rPr>
              <w:t xml:space="preserve"> Form; Data Request _</w:t>
            </w:r>
            <w:r w:rsidR="00734C17">
              <w:rPr>
                <w:bCs/>
                <w:sz w:val="18"/>
                <w:szCs w:val="24"/>
              </w:rPr>
              <w:t xml:space="preserve">28 September 2022 </w:t>
            </w:r>
            <w:r w:rsidR="00514E32">
              <w:rPr>
                <w:bCs/>
                <w:sz w:val="18"/>
                <w:szCs w:val="24"/>
              </w:rPr>
              <w:tab/>
            </w:r>
            <w:r w:rsidR="00F85353">
              <w:rPr>
                <w:bCs/>
                <w:sz w:val="18"/>
                <w:szCs w:val="24"/>
              </w:rPr>
              <w:tab/>
            </w:r>
            <w:r w:rsidR="00514E32" w:rsidRPr="00F455D6">
              <w:rPr>
                <w:sz w:val="18"/>
                <w:szCs w:val="18"/>
              </w:rPr>
              <w:t xml:space="preserve">Page </w:t>
            </w:r>
            <w:r w:rsidR="00514E32"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="00514E32" w:rsidRPr="00F455D6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514E32"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0B24E1">
              <w:rPr>
                <w:b/>
                <w:bCs/>
                <w:noProof/>
                <w:sz w:val="18"/>
                <w:szCs w:val="18"/>
              </w:rPr>
              <w:t>1</w:t>
            </w:r>
            <w:r w:rsidR="00514E32" w:rsidRPr="00F455D6">
              <w:rPr>
                <w:b/>
                <w:bCs/>
                <w:sz w:val="18"/>
                <w:szCs w:val="18"/>
              </w:rPr>
              <w:fldChar w:fldCharType="end"/>
            </w:r>
            <w:r w:rsidR="00514E32" w:rsidRPr="00F455D6">
              <w:rPr>
                <w:sz w:val="18"/>
                <w:szCs w:val="18"/>
              </w:rPr>
              <w:t xml:space="preserve"> of </w:t>
            </w:r>
            <w:r w:rsidR="00514E32"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="00514E32" w:rsidRPr="00F455D6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514E32"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0B24E1">
              <w:rPr>
                <w:b/>
                <w:bCs/>
                <w:noProof/>
                <w:sz w:val="18"/>
                <w:szCs w:val="18"/>
              </w:rPr>
              <w:t>4</w:t>
            </w:r>
            <w:r w:rsidR="00514E32" w:rsidRPr="00F455D6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2031538"/>
      <w:docPartObj>
        <w:docPartGallery w:val="Page Numbers (Bottom of Page)"/>
        <w:docPartUnique/>
      </w:docPartObj>
    </w:sdtPr>
    <w:sdtEndPr/>
    <w:sdtContent>
      <w:sdt>
        <w:sdtPr>
          <w:id w:val="2107463221"/>
          <w:docPartObj>
            <w:docPartGallery w:val="Page Numbers (Top of Page)"/>
            <w:docPartUnique/>
          </w:docPartObj>
        </w:sdtPr>
        <w:sdtEndPr/>
        <w:sdtContent>
          <w:p w14:paraId="3B2CAE74" w14:textId="1AB529FC" w:rsidR="00F85353" w:rsidRPr="00C42D24" w:rsidRDefault="00F85353" w:rsidP="00F85353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14601"/>
              </w:tabs>
              <w:ind w:left="284" w:right="-879"/>
              <w:rPr>
                <w:b/>
                <w:bCs/>
                <w:sz w:val="18"/>
                <w:szCs w:val="18"/>
              </w:rPr>
            </w:pPr>
            <w:r>
              <w:rPr>
                <w:bCs/>
                <w:sz w:val="18"/>
                <w:szCs w:val="24"/>
              </w:rPr>
              <w:t xml:space="preserve">TROG Cancer Research: </w:t>
            </w:r>
            <w:r w:rsidRPr="00F455D6">
              <w:rPr>
                <w:bCs/>
                <w:sz w:val="18"/>
                <w:szCs w:val="24"/>
              </w:rPr>
              <w:t>New Proposal</w:t>
            </w:r>
            <w:r>
              <w:rPr>
                <w:bCs/>
                <w:sz w:val="18"/>
                <w:szCs w:val="24"/>
              </w:rPr>
              <w:t xml:space="preserve"> Form</w:t>
            </w:r>
            <w:r w:rsidR="00555749">
              <w:rPr>
                <w:bCs/>
                <w:sz w:val="18"/>
                <w:szCs w:val="24"/>
              </w:rPr>
              <w:t xml:space="preserve">; Data Request </w:t>
            </w:r>
            <w:r>
              <w:rPr>
                <w:bCs/>
                <w:sz w:val="18"/>
                <w:szCs w:val="24"/>
              </w:rPr>
              <w:t>_</w:t>
            </w:r>
            <w:r w:rsidR="00124828">
              <w:rPr>
                <w:bCs/>
                <w:sz w:val="18"/>
                <w:szCs w:val="24"/>
              </w:rPr>
              <w:t>28 September 2022</w:t>
            </w:r>
            <w:r w:rsidR="00DA25F9">
              <w:rPr>
                <w:bCs/>
                <w:sz w:val="18"/>
                <w:szCs w:val="24"/>
              </w:rPr>
              <w:t xml:space="preserve"> </w:t>
            </w:r>
            <w:r w:rsidR="00DA25F9">
              <w:rPr>
                <w:bCs/>
                <w:sz w:val="18"/>
                <w:szCs w:val="24"/>
              </w:rPr>
              <w:tab/>
            </w:r>
            <w:r>
              <w:rPr>
                <w:bCs/>
                <w:sz w:val="18"/>
                <w:szCs w:val="24"/>
              </w:rPr>
              <w:tab/>
            </w:r>
            <w:r w:rsidRPr="00F455D6">
              <w:rPr>
                <w:sz w:val="18"/>
                <w:szCs w:val="18"/>
              </w:rPr>
              <w:t xml:space="preserve">Page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0B24E1">
              <w:rPr>
                <w:b/>
                <w:bCs/>
                <w:noProof/>
                <w:sz w:val="18"/>
                <w:szCs w:val="18"/>
              </w:rPr>
              <w:t>2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  <w:r w:rsidRPr="00F455D6">
              <w:rPr>
                <w:sz w:val="18"/>
                <w:szCs w:val="18"/>
              </w:rPr>
              <w:t xml:space="preserve"> of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0B24E1">
              <w:rPr>
                <w:b/>
                <w:bCs/>
                <w:noProof/>
                <w:sz w:val="18"/>
                <w:szCs w:val="18"/>
              </w:rPr>
              <w:t>4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4A616" w14:textId="77777777" w:rsidR="00CC0A67" w:rsidRDefault="00CC0A67" w:rsidP="00B1293E">
      <w:pPr>
        <w:spacing w:after="0" w:line="240" w:lineRule="auto"/>
      </w:pPr>
      <w:r>
        <w:separator/>
      </w:r>
    </w:p>
  </w:footnote>
  <w:footnote w:type="continuationSeparator" w:id="0">
    <w:p w14:paraId="5C5921A6" w14:textId="77777777" w:rsidR="00CC0A67" w:rsidRDefault="00CC0A67" w:rsidP="00B12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32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E05BD7" w14:paraId="710C3D1D" w14:textId="77777777" w:rsidTr="00813BCD">
      <w:trPr>
        <w:trHeight w:val="835"/>
      </w:trPr>
      <w:tc>
        <w:tcPr>
          <w:tcW w:w="2689" w:type="dxa"/>
        </w:tcPr>
        <w:p w14:paraId="706CE172" w14:textId="02DE9264" w:rsidR="00E05BD7" w:rsidRDefault="00813BCD" w:rsidP="005F6A93">
          <w:pPr>
            <w:pStyle w:val="Header"/>
            <w:tabs>
              <w:tab w:val="clear" w:pos="9026"/>
            </w:tabs>
          </w:pPr>
          <w:r>
            <w:rPr>
              <w:noProof/>
              <w:lang w:eastAsia="en-AU"/>
            </w:rPr>
            <w:drawing>
              <wp:inline distT="0" distB="0" distL="0" distR="0" wp14:anchorId="2FA2C98A" wp14:editId="131A8A5B">
                <wp:extent cx="1504950" cy="639681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7391" cy="653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514E32" w:rsidRPr="00C02AF6">
            <w:rPr>
              <w:noProof/>
              <w:lang w:eastAsia="en-AU"/>
            </w:rPr>
            <w:t xml:space="preserve">  </w:t>
          </w:r>
          <w:r w:rsidR="00E05BD7" w:rsidRPr="005F6A93">
            <w:rPr>
              <w:noProof/>
              <w:sz w:val="2"/>
              <w:szCs w:val="2"/>
              <w:lang w:eastAsia="en-AU"/>
            </w:rPr>
            <w:t xml:space="preserve"> </w:t>
          </w:r>
        </w:p>
      </w:tc>
      <w:tc>
        <w:tcPr>
          <w:tcW w:w="7943" w:type="dxa"/>
          <w:vAlign w:val="center"/>
        </w:tcPr>
        <w:p w14:paraId="1C11C701" w14:textId="7D1DE1D3" w:rsidR="00E05BD7" w:rsidRDefault="00E05BD7" w:rsidP="00BA5083">
          <w:pPr>
            <w:pStyle w:val="Header"/>
            <w:tabs>
              <w:tab w:val="clear" w:pos="9026"/>
            </w:tabs>
            <w:ind w:left="40" w:right="31"/>
            <w:jc w:val="center"/>
          </w:pPr>
          <w:r w:rsidRPr="00170713"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>NEW PROPOSAL</w:t>
          </w:r>
          <w:r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 xml:space="preserve"> FORM</w:t>
          </w:r>
          <w:r w:rsidR="003409E1"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>: Data request</w:t>
          </w:r>
        </w:p>
      </w:tc>
    </w:tr>
  </w:tbl>
  <w:p w14:paraId="00D2DCBF" w14:textId="269A0F04" w:rsidR="00E05BD7" w:rsidRPr="005F6A93" w:rsidRDefault="00E05BD7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32" w:type="dxa"/>
      <w:tblInd w:w="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813BCD" w14:paraId="7E5DAC29" w14:textId="77777777" w:rsidTr="00813BCD">
      <w:trPr>
        <w:trHeight w:val="835"/>
      </w:trPr>
      <w:tc>
        <w:tcPr>
          <w:tcW w:w="2689" w:type="dxa"/>
        </w:tcPr>
        <w:p w14:paraId="35805C64" w14:textId="77777777" w:rsidR="00813BCD" w:rsidRDefault="00813BCD" w:rsidP="005F6A93">
          <w:pPr>
            <w:pStyle w:val="Header"/>
            <w:tabs>
              <w:tab w:val="clear" w:pos="9026"/>
            </w:tabs>
          </w:pPr>
          <w:r w:rsidRPr="00C02AF6">
            <w:rPr>
              <w:noProof/>
              <w:lang w:eastAsia="en-AU"/>
            </w:rPr>
            <w:t xml:space="preserve">  </w:t>
          </w:r>
          <w:r w:rsidRPr="005F6A93">
            <w:rPr>
              <w:noProof/>
              <w:sz w:val="2"/>
              <w:szCs w:val="2"/>
              <w:lang w:eastAsia="en-AU"/>
            </w:rPr>
            <w:t xml:space="preserve"> </w:t>
          </w:r>
          <w:r>
            <w:rPr>
              <w:noProof/>
              <w:lang w:eastAsia="en-AU"/>
            </w:rPr>
            <w:drawing>
              <wp:inline distT="0" distB="0" distL="0" distR="0" wp14:anchorId="7E021745" wp14:editId="30968995">
                <wp:extent cx="1428195" cy="607056"/>
                <wp:effectExtent l="0" t="0" r="635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7530" cy="623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43" w:type="dxa"/>
          <w:vAlign w:val="center"/>
        </w:tcPr>
        <w:p w14:paraId="1865398E" w14:textId="77777777" w:rsidR="00813BCD" w:rsidRDefault="00813BCD" w:rsidP="00BA5083">
          <w:pPr>
            <w:pStyle w:val="Header"/>
            <w:tabs>
              <w:tab w:val="clear" w:pos="9026"/>
            </w:tabs>
            <w:ind w:left="40" w:right="31"/>
            <w:jc w:val="center"/>
          </w:pPr>
          <w:r w:rsidRPr="00170713"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>NEW PROPOSAL</w:t>
          </w:r>
          <w:r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 xml:space="preserve"> FORM: Data request</w:t>
          </w:r>
        </w:p>
      </w:tc>
    </w:tr>
  </w:tbl>
  <w:p w14:paraId="6AA2AE35" w14:textId="77777777" w:rsidR="00813BCD" w:rsidRPr="005F6A93" w:rsidRDefault="00813BCD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6040"/>
    <w:multiLevelType w:val="hybridMultilevel"/>
    <w:tmpl w:val="3170F038"/>
    <w:lvl w:ilvl="0" w:tplc="5272447C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633DEF"/>
    <w:multiLevelType w:val="hybridMultilevel"/>
    <w:tmpl w:val="DAE8ADF6"/>
    <w:lvl w:ilvl="0" w:tplc="411C468A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E74"/>
    <w:multiLevelType w:val="hybridMultilevel"/>
    <w:tmpl w:val="1CA07674"/>
    <w:lvl w:ilvl="0" w:tplc="AD9845AA">
      <w:start w:val="1"/>
      <w:numFmt w:val="decimal"/>
      <w:lvlText w:val="%1."/>
      <w:lvlJc w:val="left"/>
      <w:pPr>
        <w:ind w:left="720" w:hanging="360"/>
      </w:pPr>
      <w:rPr>
        <w:b/>
        <w:bCs w:val="0"/>
        <w:sz w:val="24"/>
        <w:szCs w:val="24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02417"/>
    <w:multiLevelType w:val="hybridMultilevel"/>
    <w:tmpl w:val="80EAF9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6B303CB"/>
    <w:multiLevelType w:val="hybridMultilevel"/>
    <w:tmpl w:val="D9C040E0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  <w:color w:val="A6A6A6" w:themeColor="background1" w:themeShade="A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81B87"/>
    <w:multiLevelType w:val="hybridMultilevel"/>
    <w:tmpl w:val="838AA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951880"/>
    <w:multiLevelType w:val="hybridMultilevel"/>
    <w:tmpl w:val="86FCF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C05AFF"/>
    <w:multiLevelType w:val="hybridMultilevel"/>
    <w:tmpl w:val="A1607538"/>
    <w:lvl w:ilvl="0" w:tplc="8AF448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7510BE"/>
    <w:multiLevelType w:val="hybridMultilevel"/>
    <w:tmpl w:val="D9C040E0"/>
    <w:lvl w:ilvl="0" w:tplc="7CBA6CF8">
      <w:start w:val="1"/>
      <w:numFmt w:val="lowerRoman"/>
      <w:lvlText w:val="%1)"/>
      <w:lvlJc w:val="left"/>
      <w:pPr>
        <w:ind w:left="1080" w:hanging="720"/>
      </w:pPr>
      <w:rPr>
        <w:rFonts w:hint="default"/>
        <w:color w:val="A6A6A6" w:themeColor="background1" w:themeShade="A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073264">
    <w:abstractNumId w:val="2"/>
  </w:num>
  <w:num w:numId="2" w16cid:durableId="806820484">
    <w:abstractNumId w:val="3"/>
  </w:num>
  <w:num w:numId="3" w16cid:durableId="1193033217">
    <w:abstractNumId w:val="6"/>
  </w:num>
  <w:num w:numId="4" w16cid:durableId="699280661">
    <w:abstractNumId w:val="0"/>
  </w:num>
  <w:num w:numId="5" w16cid:durableId="1250625003">
    <w:abstractNumId w:val="1"/>
  </w:num>
  <w:num w:numId="6" w16cid:durableId="1390374749">
    <w:abstractNumId w:val="5"/>
  </w:num>
  <w:num w:numId="7" w16cid:durableId="435945894">
    <w:abstractNumId w:val="7"/>
  </w:num>
  <w:num w:numId="8" w16cid:durableId="1476415934">
    <w:abstractNumId w:val="8"/>
  </w:num>
  <w:num w:numId="9" w16cid:durableId="10343056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revisionView w:formatting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IwMba0MAZSlko6SsGpxcWZ+XkgBaa1AKcbVQQsAAAA"/>
  </w:docVars>
  <w:rsids>
    <w:rsidRoot w:val="00B1293E"/>
    <w:rsid w:val="00004928"/>
    <w:rsid w:val="00034036"/>
    <w:rsid w:val="00043ABC"/>
    <w:rsid w:val="00056A12"/>
    <w:rsid w:val="00057402"/>
    <w:rsid w:val="0006576A"/>
    <w:rsid w:val="00084EE3"/>
    <w:rsid w:val="000B24E1"/>
    <w:rsid w:val="000C3702"/>
    <w:rsid w:val="000F029E"/>
    <w:rsid w:val="00124828"/>
    <w:rsid w:val="00170713"/>
    <w:rsid w:val="001925AF"/>
    <w:rsid w:val="002050E2"/>
    <w:rsid w:val="00207086"/>
    <w:rsid w:val="002136D5"/>
    <w:rsid w:val="00222B8F"/>
    <w:rsid w:val="002701BD"/>
    <w:rsid w:val="00303F20"/>
    <w:rsid w:val="00327462"/>
    <w:rsid w:val="003409E1"/>
    <w:rsid w:val="0034356F"/>
    <w:rsid w:val="003563B6"/>
    <w:rsid w:val="00364898"/>
    <w:rsid w:val="0037153D"/>
    <w:rsid w:val="003858E2"/>
    <w:rsid w:val="003B2CE9"/>
    <w:rsid w:val="003C2B90"/>
    <w:rsid w:val="003C4BCC"/>
    <w:rsid w:val="003E2622"/>
    <w:rsid w:val="003E2850"/>
    <w:rsid w:val="00415041"/>
    <w:rsid w:val="004201C3"/>
    <w:rsid w:val="0044379A"/>
    <w:rsid w:val="00445343"/>
    <w:rsid w:val="00451680"/>
    <w:rsid w:val="004600CA"/>
    <w:rsid w:val="004A4A6F"/>
    <w:rsid w:val="004B4FCC"/>
    <w:rsid w:val="004B7500"/>
    <w:rsid w:val="0050163C"/>
    <w:rsid w:val="00506E99"/>
    <w:rsid w:val="00514E32"/>
    <w:rsid w:val="00523E1F"/>
    <w:rsid w:val="0053346C"/>
    <w:rsid w:val="00536DC1"/>
    <w:rsid w:val="00540534"/>
    <w:rsid w:val="0054705F"/>
    <w:rsid w:val="00555749"/>
    <w:rsid w:val="00557029"/>
    <w:rsid w:val="00560294"/>
    <w:rsid w:val="00561550"/>
    <w:rsid w:val="005869DF"/>
    <w:rsid w:val="00591B42"/>
    <w:rsid w:val="005A048F"/>
    <w:rsid w:val="005B197E"/>
    <w:rsid w:val="005F5FD0"/>
    <w:rsid w:val="005F6A93"/>
    <w:rsid w:val="006168CD"/>
    <w:rsid w:val="00621964"/>
    <w:rsid w:val="00633EA0"/>
    <w:rsid w:val="0064603B"/>
    <w:rsid w:val="00660F8F"/>
    <w:rsid w:val="006A2F25"/>
    <w:rsid w:val="006D4957"/>
    <w:rsid w:val="006E7CDC"/>
    <w:rsid w:val="006F5A09"/>
    <w:rsid w:val="00712708"/>
    <w:rsid w:val="00734C17"/>
    <w:rsid w:val="00756CFA"/>
    <w:rsid w:val="0076425E"/>
    <w:rsid w:val="00771190"/>
    <w:rsid w:val="007A59EC"/>
    <w:rsid w:val="007B39EB"/>
    <w:rsid w:val="007B3F7D"/>
    <w:rsid w:val="007C40C2"/>
    <w:rsid w:val="007F1D63"/>
    <w:rsid w:val="00813BCD"/>
    <w:rsid w:val="00852748"/>
    <w:rsid w:val="00856B75"/>
    <w:rsid w:val="0085747B"/>
    <w:rsid w:val="00870C46"/>
    <w:rsid w:val="00876108"/>
    <w:rsid w:val="008B07C9"/>
    <w:rsid w:val="008B197B"/>
    <w:rsid w:val="008C2A77"/>
    <w:rsid w:val="008C5C63"/>
    <w:rsid w:val="008C6CCA"/>
    <w:rsid w:val="008D2AC9"/>
    <w:rsid w:val="008D3819"/>
    <w:rsid w:val="008F05B6"/>
    <w:rsid w:val="008F2F25"/>
    <w:rsid w:val="009277AD"/>
    <w:rsid w:val="0094707E"/>
    <w:rsid w:val="00963998"/>
    <w:rsid w:val="0097001D"/>
    <w:rsid w:val="009A3661"/>
    <w:rsid w:val="009C359E"/>
    <w:rsid w:val="009E7485"/>
    <w:rsid w:val="009F122A"/>
    <w:rsid w:val="00A04917"/>
    <w:rsid w:val="00A12322"/>
    <w:rsid w:val="00A619AD"/>
    <w:rsid w:val="00A84205"/>
    <w:rsid w:val="00A91B26"/>
    <w:rsid w:val="00A97E87"/>
    <w:rsid w:val="00AA2E4F"/>
    <w:rsid w:val="00AB2739"/>
    <w:rsid w:val="00AB4C02"/>
    <w:rsid w:val="00AC5E6A"/>
    <w:rsid w:val="00AC7C5B"/>
    <w:rsid w:val="00AD7016"/>
    <w:rsid w:val="00B06971"/>
    <w:rsid w:val="00B1293E"/>
    <w:rsid w:val="00B14AA2"/>
    <w:rsid w:val="00B352E2"/>
    <w:rsid w:val="00B6270E"/>
    <w:rsid w:val="00B71639"/>
    <w:rsid w:val="00BA5083"/>
    <w:rsid w:val="00BB57C9"/>
    <w:rsid w:val="00BE3ED7"/>
    <w:rsid w:val="00C07061"/>
    <w:rsid w:val="00C129D8"/>
    <w:rsid w:val="00C35293"/>
    <w:rsid w:val="00C40F2F"/>
    <w:rsid w:val="00C42D24"/>
    <w:rsid w:val="00C60407"/>
    <w:rsid w:val="00C65499"/>
    <w:rsid w:val="00C65F0B"/>
    <w:rsid w:val="00C80A23"/>
    <w:rsid w:val="00CB0D7F"/>
    <w:rsid w:val="00CC0A67"/>
    <w:rsid w:val="00CD7771"/>
    <w:rsid w:val="00D01BAE"/>
    <w:rsid w:val="00D02C57"/>
    <w:rsid w:val="00D04DF5"/>
    <w:rsid w:val="00D06C67"/>
    <w:rsid w:val="00D63613"/>
    <w:rsid w:val="00D6659F"/>
    <w:rsid w:val="00D70D26"/>
    <w:rsid w:val="00DA25F9"/>
    <w:rsid w:val="00DD5BF5"/>
    <w:rsid w:val="00DE647B"/>
    <w:rsid w:val="00DE7B18"/>
    <w:rsid w:val="00DF6F99"/>
    <w:rsid w:val="00E02B1E"/>
    <w:rsid w:val="00E05BD7"/>
    <w:rsid w:val="00E108A3"/>
    <w:rsid w:val="00E212E7"/>
    <w:rsid w:val="00E56383"/>
    <w:rsid w:val="00E61D27"/>
    <w:rsid w:val="00ED313A"/>
    <w:rsid w:val="00F04FA0"/>
    <w:rsid w:val="00F42802"/>
    <w:rsid w:val="00F455D6"/>
    <w:rsid w:val="00F51F81"/>
    <w:rsid w:val="00F7781F"/>
    <w:rsid w:val="00F85353"/>
    <w:rsid w:val="00F8723E"/>
    <w:rsid w:val="00FB0644"/>
    <w:rsid w:val="00FB4A1B"/>
    <w:rsid w:val="00FB51F8"/>
    <w:rsid w:val="00FD72E0"/>
    <w:rsid w:val="00FE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93493C"/>
  <w15:chartTrackingRefBased/>
  <w15:docId w15:val="{547B26B9-CAF4-463F-9F55-EFEE0C922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6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93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93E"/>
  </w:style>
  <w:style w:type="paragraph" w:styleId="Footer">
    <w:name w:val="footer"/>
    <w:basedOn w:val="Normal"/>
    <w:link w:val="Foot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93E"/>
  </w:style>
  <w:style w:type="paragraph" w:styleId="BalloonText">
    <w:name w:val="Balloon Text"/>
    <w:basedOn w:val="Normal"/>
    <w:link w:val="BalloonTextChar"/>
    <w:uiPriority w:val="99"/>
    <w:semiHidden/>
    <w:unhideWhenUsed/>
    <w:rsid w:val="00A04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9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4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F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F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FC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4FC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B51F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B75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00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DB6DA2850E4ADA9F9F795C47AF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D851C-4884-4912-B89B-2553B008931D}"/>
      </w:docPartPr>
      <w:docPartBody>
        <w:p w:rsidR="003E4707" w:rsidRDefault="00E63F69" w:rsidP="00E63F69">
          <w:pPr>
            <w:pStyle w:val="29DB6DA2850E4ADA9F9F795C47AF8B05"/>
          </w:pPr>
          <w:r w:rsidRPr="009809A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459C9"/>
    <w:rsid w:val="00062A0C"/>
    <w:rsid w:val="000C4992"/>
    <w:rsid w:val="00116F05"/>
    <w:rsid w:val="00284D3F"/>
    <w:rsid w:val="003021B3"/>
    <w:rsid w:val="003459C9"/>
    <w:rsid w:val="003E4707"/>
    <w:rsid w:val="00440437"/>
    <w:rsid w:val="004A457D"/>
    <w:rsid w:val="005256FE"/>
    <w:rsid w:val="005273DE"/>
    <w:rsid w:val="005E7688"/>
    <w:rsid w:val="0068600E"/>
    <w:rsid w:val="00712056"/>
    <w:rsid w:val="0072790C"/>
    <w:rsid w:val="00741705"/>
    <w:rsid w:val="007B66F6"/>
    <w:rsid w:val="007F6FA2"/>
    <w:rsid w:val="008039B0"/>
    <w:rsid w:val="00A038BF"/>
    <w:rsid w:val="00A857CE"/>
    <w:rsid w:val="00A95ED8"/>
    <w:rsid w:val="00BA527A"/>
    <w:rsid w:val="00C53AAC"/>
    <w:rsid w:val="00C86B17"/>
    <w:rsid w:val="00CD355D"/>
    <w:rsid w:val="00DC1CE8"/>
    <w:rsid w:val="00E63F69"/>
    <w:rsid w:val="00F67413"/>
    <w:rsid w:val="00FF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38BF"/>
    <w:rPr>
      <w:color w:val="808080"/>
    </w:rPr>
  </w:style>
  <w:style w:type="paragraph" w:customStyle="1" w:styleId="29DB6DA2850E4ADA9F9F795C47AF8B05">
    <w:name w:val="29DB6DA2850E4ADA9F9F795C47AF8B05"/>
    <w:rsid w:val="00E63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E1A13-FAFD-4951-A058-CF5839527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Torony</dc:creator>
  <cp:keywords/>
  <dc:description/>
  <cp:lastModifiedBy>Rebecca Montgomery</cp:lastModifiedBy>
  <cp:revision>4</cp:revision>
  <cp:lastPrinted>2018-06-28T04:27:00Z</cp:lastPrinted>
  <dcterms:created xsi:type="dcterms:W3CDTF">2022-09-28T04:50:00Z</dcterms:created>
  <dcterms:modified xsi:type="dcterms:W3CDTF">2022-09-28T04:53:00Z</dcterms:modified>
</cp:coreProperties>
</file>